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FEB03" w14:textId="72F39325" w:rsidR="00946EC9" w:rsidRDefault="00946EC9">
      <w:pPr>
        <w:rPr>
          <w:rFonts w:ascii="Helvetica" w:eastAsia="Times New Roman" w:hAnsi="Helvetica" w:cs="Helvetica"/>
          <w:color w:val="337AB7"/>
          <w:sz w:val="39"/>
          <w:szCs w:val="39"/>
          <w:lang w:eastAsia="en-IN"/>
        </w:rPr>
      </w:pPr>
      <w:r w:rsidRPr="00946EC9">
        <w:rPr>
          <w:rFonts w:ascii="Helvetica" w:eastAsia="Times New Roman" w:hAnsi="Helvetica" w:cs="Helvetica"/>
          <w:color w:val="337AB7"/>
          <w:sz w:val="39"/>
          <w:szCs w:val="39"/>
          <w:lang w:eastAsia="en-IN"/>
        </w:rPr>
        <w:t xml:space="preserve">Lab6: </w:t>
      </w:r>
      <w:r>
        <w:rPr>
          <w:rFonts w:ascii="Helvetica" w:eastAsia="Times New Roman" w:hAnsi="Helvetica" w:cs="Helvetica"/>
          <w:color w:val="337AB7"/>
          <w:sz w:val="39"/>
          <w:szCs w:val="39"/>
          <w:lang w:eastAsia="en-IN"/>
        </w:rPr>
        <w:t>ROS2 Perception – Line Follower</w:t>
      </w:r>
    </w:p>
    <w:p w14:paraId="0560E071" w14:textId="708EF509" w:rsidR="0025775A" w:rsidRDefault="0025775A">
      <w:pPr>
        <w:rPr>
          <w:rFonts w:ascii="Helvetica" w:eastAsia="Times New Roman" w:hAnsi="Helvetica" w:cs="Helvetica"/>
          <w:color w:val="337AB7"/>
          <w:sz w:val="39"/>
          <w:szCs w:val="39"/>
          <w:lang w:eastAsia="en-IN"/>
        </w:rPr>
      </w:pPr>
    </w:p>
    <w:p w14:paraId="4731BFB3" w14:textId="77777777" w:rsidR="0025775A" w:rsidRPr="00946EC9" w:rsidRDefault="0025775A" w:rsidP="0025775A">
      <w:pPr>
        <w:numPr>
          <w:ilvl w:val="0"/>
          <w:numId w:val="1"/>
        </w:numPr>
        <w:shd w:val="clear" w:color="auto" w:fill="ECEFF4"/>
        <w:spacing w:beforeAutospacing="1" w:afterAutospacing="1" w:line="240" w:lineRule="auto"/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</w:pPr>
      <w:r w:rsidRPr="00946EC9"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  <w:t>How to use OpenCV in ROS2</w:t>
      </w:r>
    </w:p>
    <w:p w14:paraId="5A941B7B" w14:textId="77777777" w:rsidR="0025775A" w:rsidRPr="00946EC9" w:rsidRDefault="0025775A" w:rsidP="0025775A">
      <w:pPr>
        <w:numPr>
          <w:ilvl w:val="0"/>
          <w:numId w:val="1"/>
        </w:numPr>
        <w:shd w:val="clear" w:color="auto" w:fill="ECEFF4"/>
        <w:spacing w:beforeAutospacing="1" w:afterAutospacing="1" w:line="240" w:lineRule="auto"/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</w:pPr>
      <w:r w:rsidRPr="00946EC9"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  <w:t>How to follow a line</w:t>
      </w:r>
    </w:p>
    <w:p w14:paraId="7EEF1545" w14:textId="77777777" w:rsidR="0025775A" w:rsidRPr="00946EC9" w:rsidRDefault="0025775A" w:rsidP="0025775A">
      <w:pPr>
        <w:numPr>
          <w:ilvl w:val="0"/>
          <w:numId w:val="1"/>
        </w:numPr>
        <w:shd w:val="clear" w:color="auto" w:fill="ECEFF4"/>
        <w:spacing w:beforeAutospacing="1" w:afterAutospacing="1" w:line="240" w:lineRule="auto"/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</w:pPr>
      <w:r w:rsidRPr="00946EC9"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  <w:t>How to find different elements based on color</w:t>
      </w:r>
    </w:p>
    <w:p w14:paraId="3510053B" w14:textId="77777777" w:rsidR="0025775A" w:rsidRPr="00946EC9" w:rsidRDefault="0025775A" w:rsidP="0025775A">
      <w:pPr>
        <w:numPr>
          <w:ilvl w:val="0"/>
          <w:numId w:val="1"/>
        </w:numPr>
        <w:shd w:val="clear" w:color="auto" w:fill="ECEFF4"/>
        <w:spacing w:beforeAutospacing="1" w:afterAutospacing="1" w:line="240" w:lineRule="auto"/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</w:pPr>
      <w:r w:rsidRPr="00946EC9"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  <w:t>Track multiple paths and decide</w:t>
      </w:r>
    </w:p>
    <w:p w14:paraId="42A58A5D" w14:textId="77777777" w:rsidR="0025775A" w:rsidRPr="00946EC9" w:rsidRDefault="0025775A" w:rsidP="0025775A">
      <w:pPr>
        <w:pStyle w:val="ListParagraph"/>
        <w:numPr>
          <w:ilvl w:val="0"/>
          <w:numId w:val="1"/>
        </w:numPr>
        <w:shd w:val="clear" w:color="auto" w:fill="ECEFF4"/>
        <w:spacing w:beforeAutospacing="1" w:afterAutospacing="1" w:line="240" w:lineRule="auto"/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</w:pPr>
      <w:r w:rsidRPr="00946EC9"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  <w:t>Create a basic PID for the line following</w:t>
      </w:r>
    </w:p>
    <w:p w14:paraId="375B5DFF" w14:textId="77777777" w:rsidR="0025775A" w:rsidRDefault="0025775A">
      <w:pPr>
        <w:rPr>
          <w:lang w:val="en-US"/>
        </w:rPr>
      </w:pPr>
    </w:p>
    <w:p w14:paraId="0AF791A3" w14:textId="1104B778" w:rsidR="0025775A" w:rsidRPr="00AC75A9" w:rsidRDefault="0025775A" w:rsidP="00AC75A9">
      <w:pPr>
        <w:shd w:val="clear" w:color="auto" w:fill="ECEFF4"/>
        <w:spacing w:before="240" w:after="0" w:line="240" w:lineRule="auto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</w:pPr>
      <w:r w:rsidRPr="00AC75A9"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  <w:t>OpenCV is the most extensive and complete library for image recognition. With it, you can work with images like never before: applying filters, post-processing, and working with images in any way you want. OpenCV is not a ROS</w:t>
      </w:r>
      <w:r w:rsidR="00E00F10" w:rsidRPr="00AC75A9"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  <w:t>2</w:t>
      </w:r>
      <w:r w:rsidRPr="00AC75A9"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  <w:t xml:space="preserve"> library, but it's been integrated nicely into ROS with http://wiki.ros.org/cv_bridge. This</w:t>
      </w:r>
      <w:r w:rsidRPr="00AC75A9">
        <w:rPr>
          <w:rFonts w:ascii="Helvetica" w:eastAsia="Times New Roman" w:hAnsi="Helvetica" w:cs="Helvetica"/>
          <w:b/>
          <w:bCs/>
          <w:color w:val="000000"/>
          <w:sz w:val="24"/>
          <w:szCs w:val="24"/>
          <w:lang w:eastAsia="en-IN"/>
        </w:rPr>
        <w:t xml:space="preserve"> </w:t>
      </w:r>
      <w:r w:rsidRPr="00AC75A9"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  <w:t>package allows the ROS imaging topics to use the OpenCV image variable format.</w:t>
      </w:r>
    </w:p>
    <w:p w14:paraId="0FF7FE51" w14:textId="77777777" w:rsidR="0025775A" w:rsidRPr="00AC75A9" w:rsidRDefault="0025775A" w:rsidP="00AC75A9">
      <w:pPr>
        <w:shd w:val="clear" w:color="auto" w:fill="ECEFF4"/>
        <w:spacing w:before="240" w:after="0" w:line="240" w:lineRule="auto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</w:pPr>
      <w:r w:rsidRPr="00AC75A9"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  <w:t>For example, OpenCV images come in BGR image format, while regular ROS images are in the more standard RGB encoding. OpenCV_bridge provides a nice feature to convert between them. Also, there are many other functions to transfer images to OpenCV variables transparently.</w:t>
      </w:r>
    </w:p>
    <w:p w14:paraId="3D434EBE" w14:textId="5E25598B" w:rsidR="00946EC9" w:rsidRPr="00A3575D" w:rsidRDefault="00A3575D" w:rsidP="00A3575D">
      <w:pPr>
        <w:rPr>
          <w:rFonts w:ascii="Helvetica" w:hAnsi="Helvetica" w:cs="Helvetica"/>
          <w:sz w:val="24"/>
          <w:szCs w:val="24"/>
          <w:lang w:val="en-US"/>
        </w:rPr>
      </w:pPr>
      <w:r w:rsidRPr="00A3575D">
        <w:rPr>
          <w:rFonts w:ascii="Helvetica" w:hAnsi="Helvetica" w:cs="Helvetica"/>
          <w:sz w:val="24"/>
          <w:szCs w:val="24"/>
          <w:lang w:val="en-US"/>
        </w:rPr>
        <w:t>If gazebo is stuck use the following command</w:t>
      </w:r>
    </w:p>
    <w:p w14:paraId="671CE242" w14:textId="6CFB6233" w:rsidR="00AC75A9" w:rsidRPr="00AC75A9" w:rsidRDefault="00AC75A9">
      <w:pPr>
        <w:rPr>
          <w:rFonts w:ascii="Helvetica" w:hAnsi="Helvetica" w:cs="Helvetica"/>
          <w:sz w:val="24"/>
          <w:szCs w:val="24"/>
          <w:lang w:val="en-US"/>
        </w:rPr>
      </w:pPr>
      <w:r w:rsidRPr="00AC75A9">
        <w:rPr>
          <w:rFonts w:ascii="Helvetica" w:hAnsi="Helvetica" w:cs="Helvetica"/>
          <w:sz w:val="24"/>
          <w:szCs w:val="24"/>
          <w:lang w:val="en-US"/>
        </w:rPr>
        <w:t>killall -9 gzserver</w:t>
      </w:r>
    </w:p>
    <w:p w14:paraId="39BC3652" w14:textId="1D229BE7" w:rsidR="00AC75A9" w:rsidRDefault="00AC75A9" w:rsidP="00AC75A9">
      <w:pPr>
        <w:rPr>
          <w:rFonts w:ascii="Helvetica" w:hAnsi="Helvetica" w:cs="Helvetica"/>
          <w:sz w:val="24"/>
          <w:szCs w:val="24"/>
          <w:lang w:val="en-US"/>
        </w:rPr>
      </w:pPr>
      <w:r w:rsidRPr="00AC75A9">
        <w:rPr>
          <w:rFonts w:ascii="Helvetica" w:hAnsi="Helvetica" w:cs="Helvetica"/>
          <w:sz w:val="24"/>
          <w:szCs w:val="24"/>
          <w:lang w:val="en-US"/>
        </w:rPr>
        <w:t>sudo apt install libopencv-dev python3-opencv</w:t>
      </w:r>
    </w:p>
    <w:p w14:paraId="53C3A650" w14:textId="13D02A26" w:rsidR="00AC75A9" w:rsidRDefault="00AC75A9" w:rsidP="00AC75A9">
      <w:pPr>
        <w:rPr>
          <w:rFonts w:ascii="Helvetica" w:hAnsi="Helvetica" w:cs="Helvetica"/>
          <w:sz w:val="24"/>
          <w:szCs w:val="24"/>
          <w:lang w:val="en-US"/>
        </w:rPr>
      </w:pPr>
    </w:p>
    <w:p w14:paraId="33EDBA8A" w14:textId="44382173" w:rsidR="00AC75A9" w:rsidRDefault="00AC75A9" w:rsidP="00AC75A9">
      <w:pPr>
        <w:rPr>
          <w:rFonts w:ascii="Helvetica" w:hAnsi="Helvetica" w:cs="Helvetica"/>
          <w:sz w:val="24"/>
          <w:szCs w:val="24"/>
          <w:lang w:val="en-US"/>
        </w:rPr>
      </w:pPr>
      <w:r>
        <w:rPr>
          <w:rFonts w:ascii="Helvetica" w:hAnsi="Helvetica" w:cs="Helvetica"/>
          <w:sz w:val="24"/>
          <w:szCs w:val="24"/>
          <w:lang w:val="en-US"/>
        </w:rPr>
        <w:t>cd ros2_ws/src</w:t>
      </w:r>
    </w:p>
    <w:p w14:paraId="386812C4" w14:textId="5991BF17" w:rsidR="00AC75A9" w:rsidRDefault="00AC75A9" w:rsidP="00AC75A9">
      <w:pPr>
        <w:rPr>
          <w:rFonts w:ascii="Helvetica" w:hAnsi="Helvetica" w:cs="Helvetica"/>
          <w:sz w:val="24"/>
          <w:szCs w:val="24"/>
          <w:lang w:val="en-US"/>
        </w:rPr>
      </w:pPr>
      <w:r w:rsidRPr="00AC75A9">
        <w:rPr>
          <w:rFonts w:ascii="Helvetica" w:hAnsi="Helvetica" w:cs="Helvetica"/>
          <w:sz w:val="24"/>
          <w:szCs w:val="24"/>
          <w:lang w:val="en-US"/>
        </w:rPr>
        <w:t>ros2 pkg create lab6 --build-type ament_python --dependencies rclpy std_msgs</w:t>
      </w:r>
    </w:p>
    <w:p w14:paraId="475CB9FC" w14:textId="0E5152AC" w:rsidR="00AC75A9" w:rsidRDefault="00AC75A9" w:rsidP="00AC75A9">
      <w:pPr>
        <w:rPr>
          <w:rFonts w:ascii="Helvetica" w:hAnsi="Helvetica" w:cs="Helvetica"/>
          <w:sz w:val="24"/>
          <w:szCs w:val="24"/>
          <w:lang w:val="en-US"/>
        </w:rPr>
      </w:pPr>
      <w:r>
        <w:rPr>
          <w:rFonts w:ascii="Helvetica" w:hAnsi="Helvetica" w:cs="Helvetica"/>
          <w:sz w:val="24"/>
          <w:szCs w:val="24"/>
          <w:lang w:val="en-US"/>
        </w:rPr>
        <w:t>cd ..</w:t>
      </w:r>
    </w:p>
    <w:p w14:paraId="60DD3BDE" w14:textId="155C9288" w:rsidR="00AC75A9" w:rsidRDefault="00AC75A9" w:rsidP="00AC75A9">
      <w:pPr>
        <w:rPr>
          <w:rFonts w:ascii="Helvetica" w:hAnsi="Helvetica" w:cs="Helvetica"/>
          <w:sz w:val="24"/>
          <w:szCs w:val="24"/>
          <w:lang w:val="en-US"/>
        </w:rPr>
      </w:pPr>
      <w:r>
        <w:rPr>
          <w:rFonts w:ascii="Helvetica" w:hAnsi="Helvetica" w:cs="Helvetica"/>
          <w:sz w:val="24"/>
          <w:szCs w:val="24"/>
          <w:lang w:val="en-US"/>
        </w:rPr>
        <w:t>colcon build</w:t>
      </w:r>
    </w:p>
    <w:p w14:paraId="1B6E20FC" w14:textId="1A04DA92" w:rsidR="00AC75A9" w:rsidRDefault="00AC75A9" w:rsidP="00AC75A9">
      <w:pPr>
        <w:rPr>
          <w:rFonts w:ascii="Helvetica" w:hAnsi="Helvetica" w:cs="Helvetica"/>
          <w:sz w:val="24"/>
          <w:szCs w:val="24"/>
          <w:lang w:val="en-US"/>
        </w:rPr>
      </w:pPr>
      <w:r>
        <w:rPr>
          <w:rFonts w:ascii="Helvetica" w:hAnsi="Helvetica" w:cs="Helvetica"/>
          <w:sz w:val="24"/>
          <w:szCs w:val="24"/>
          <w:lang w:val="en-US"/>
        </w:rPr>
        <w:t>open lab6 with visual studio application</w:t>
      </w:r>
    </w:p>
    <w:p w14:paraId="4741C46B" w14:textId="1D43894C" w:rsidR="00AC75A9" w:rsidRDefault="00926ED8" w:rsidP="00AC75A9">
      <w:pPr>
        <w:rPr>
          <w:rFonts w:ascii="Helvetica" w:hAnsi="Helvetica" w:cs="Helvetica"/>
          <w:sz w:val="24"/>
          <w:szCs w:val="24"/>
          <w:lang w:val="en-US"/>
        </w:rPr>
      </w:pPr>
      <w:r>
        <w:rPr>
          <w:rFonts w:ascii="Helvetica" w:hAnsi="Helvetica" w:cs="Helvetica"/>
          <w:sz w:val="24"/>
          <w:szCs w:val="24"/>
          <w:lang w:val="en-US"/>
        </w:rPr>
        <w:t>create urdf folder</w:t>
      </w:r>
    </w:p>
    <w:p w14:paraId="42F6E5E7" w14:textId="634D2583" w:rsidR="00926ED8" w:rsidRDefault="00926ED8" w:rsidP="00AC75A9">
      <w:pPr>
        <w:rPr>
          <w:rFonts w:ascii="Helvetica" w:hAnsi="Helvetica" w:cs="Helvetica"/>
          <w:sz w:val="24"/>
          <w:szCs w:val="24"/>
          <w:lang w:val="en-US"/>
        </w:rPr>
      </w:pPr>
      <w:r>
        <w:rPr>
          <w:rFonts w:ascii="Helvetica" w:hAnsi="Helvetica" w:cs="Helvetica"/>
          <w:sz w:val="24"/>
          <w:szCs w:val="24"/>
          <w:lang w:val="en-US"/>
        </w:rPr>
        <w:t>create a file car.urdf inside the urdf folder</w:t>
      </w:r>
    </w:p>
    <w:p w14:paraId="21A50250" w14:textId="0E313166" w:rsidR="00926ED8" w:rsidRDefault="00926ED8" w:rsidP="00AC75A9">
      <w:pPr>
        <w:rPr>
          <w:rFonts w:ascii="Helvetica" w:hAnsi="Helvetica" w:cs="Helvetica"/>
          <w:sz w:val="24"/>
          <w:szCs w:val="24"/>
          <w:lang w:val="en-US"/>
        </w:rPr>
      </w:pPr>
    </w:p>
    <w:p w14:paraId="69C1C3E9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?xml version="1.0" ?&gt;</w:t>
      </w:r>
    </w:p>
    <w:p w14:paraId="4985A573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27290485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robot name = "car"&gt;</w:t>
      </w:r>
    </w:p>
    <w:p w14:paraId="6B9F30B0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551BCFF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link name="base"&gt;</w:t>
      </w:r>
    </w:p>
    <w:p w14:paraId="2707071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visual&gt;</w:t>
      </w:r>
    </w:p>
    <w:p w14:paraId="53A7993A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geometry&gt;</w:t>
      </w:r>
    </w:p>
    <w:p w14:paraId="5FAE35C9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lastRenderedPageBreak/>
        <w:t xml:space="preserve">            &lt;box size="0.75 0.4 0.1"/&gt;</w:t>
      </w:r>
    </w:p>
    <w:p w14:paraId="3952598E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geometry&gt;</w:t>
      </w:r>
    </w:p>
    <w:p w14:paraId="274267E4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material name="pink"&gt;</w:t>
      </w:r>
    </w:p>
    <w:p w14:paraId="39985E5C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color rgba="1 0 1 1" /&gt;</w:t>
      </w:r>
    </w:p>
    <w:p w14:paraId="2568C2AB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material&gt;</w:t>
      </w:r>
    </w:p>
    <w:p w14:paraId="3F00EC65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visual&gt;</w:t>
      </w:r>
    </w:p>
    <w:p w14:paraId="2179A31A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5272F011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inertial&gt;</w:t>
      </w:r>
    </w:p>
    <w:p w14:paraId="1E708AEE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mass value="1" /&gt;</w:t>
      </w:r>
    </w:p>
    <w:p w14:paraId="5E8E7C43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inertia ixx="0.01" ixy="0.0" ixz="0" iyy="0.01" iyz="0" izz="0.01" /&gt;</w:t>
      </w:r>
    </w:p>
    <w:p w14:paraId="1B421233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inertial&gt;</w:t>
      </w:r>
    </w:p>
    <w:p w14:paraId="50C0EBAB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141DE15B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collision&gt;</w:t>
      </w:r>
    </w:p>
    <w:p w14:paraId="595B188E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geometry&gt;</w:t>
      </w:r>
    </w:p>
    <w:p w14:paraId="16C9D7C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box size="0.75 0.4 0.1"/&gt;</w:t>
      </w:r>
    </w:p>
    <w:p w14:paraId="5867BF1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geometry&gt;</w:t>
      </w:r>
    </w:p>
    <w:p w14:paraId="1F1BA2D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collision&gt;</w:t>
      </w:r>
    </w:p>
    <w:p w14:paraId="0243BE4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7BE72991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link&gt;</w:t>
      </w:r>
    </w:p>
    <w:p w14:paraId="6E328AF9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240A6792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link name="wheel_right_link"&gt;</w:t>
      </w:r>
    </w:p>
    <w:p w14:paraId="3E34224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inertial&gt;</w:t>
      </w:r>
    </w:p>
    <w:p w14:paraId="7114009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&lt;mass value="2" /&gt;</w:t>
      </w:r>
    </w:p>
    <w:p w14:paraId="27688CC9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&lt;inertia ixx="0.01" ixy="0.0" ixz="0" </w:t>
      </w:r>
    </w:p>
    <w:p w14:paraId="70EDB75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iyy="0.01" iyz="0" izz="0.01" /&gt;</w:t>
      </w:r>
    </w:p>
    <w:p w14:paraId="6A9F408C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inertial&gt;</w:t>
      </w:r>
    </w:p>
    <w:p w14:paraId="7A7C20AF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06FED403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visual&gt;</w:t>
      </w:r>
    </w:p>
    <w:p w14:paraId="79182312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geometry&gt;</w:t>
      </w:r>
    </w:p>
    <w:p w14:paraId="2E065B4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cylinder radius="0.15" length="0.1"/&gt;</w:t>
      </w:r>
    </w:p>
    <w:p w14:paraId="44E8A8CE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/geometry&gt;</w:t>
      </w:r>
    </w:p>
    <w:p w14:paraId="2CA0C3E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material name="blue"&gt;</w:t>
      </w:r>
    </w:p>
    <w:p w14:paraId="2E8818F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color rgba="0 0 1 1"/&gt;</w:t>
      </w:r>
    </w:p>
    <w:p w14:paraId="36325701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/material&gt;</w:t>
      </w:r>
    </w:p>
    <w:p w14:paraId="44409FB3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visual&gt;</w:t>
      </w:r>
    </w:p>
    <w:p w14:paraId="7E3B63C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47709E24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collision&gt;        </w:t>
      </w:r>
    </w:p>
    <w:p w14:paraId="466FAFDB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geometry&gt;</w:t>
      </w:r>
    </w:p>
    <w:p w14:paraId="45BA4A29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cylinder radius="0.15" length="0.1"/&gt;</w:t>
      </w:r>
    </w:p>
    <w:p w14:paraId="16BBEC6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/geometry&gt;</w:t>
      </w:r>
    </w:p>
    <w:p w14:paraId="4269C9CB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contact_coefficients mu="1" kp="1e+13" kd="1.0"/&gt;</w:t>
      </w:r>
    </w:p>
    <w:p w14:paraId="6F6F536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collision&gt;</w:t>
      </w:r>
    </w:p>
    <w:p w14:paraId="1CE05EE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link&gt;</w:t>
      </w:r>
    </w:p>
    <w:p w14:paraId="66A5A9BE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7C6DD874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joint name="wheel_right_joint" type="continuous"&gt;</w:t>
      </w:r>
    </w:p>
    <w:p w14:paraId="1D15D2B4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origin xyz="0.2 0.25 0.0" rpy="1.57 0.0 0.0"/&gt;</w:t>
      </w:r>
    </w:p>
    <w:p w14:paraId="694100E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lastRenderedPageBreak/>
        <w:t xml:space="preserve">        &lt;parent link="base"/&gt;</w:t>
      </w:r>
    </w:p>
    <w:p w14:paraId="7DCCA2F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child link="wheel_right_link"/&gt;</w:t>
      </w:r>
    </w:p>
    <w:p w14:paraId="2E95B487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axis xyz="0.0 0.0 1.0"/&gt;</w:t>
      </w:r>
    </w:p>
    <w:p w14:paraId="403B792F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joint&gt;</w:t>
      </w:r>
    </w:p>
    <w:p w14:paraId="44A4C742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007CF7E3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553E68D3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56484AAF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link name="wheel_left_link"&gt;</w:t>
      </w:r>
    </w:p>
    <w:p w14:paraId="2E65ED53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inertial&gt;</w:t>
      </w:r>
    </w:p>
    <w:p w14:paraId="174E432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mass value="2" /&gt;</w:t>
      </w:r>
    </w:p>
    <w:p w14:paraId="3072D2E9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inertia ixx="0.01" ixy="0.0" ixz="0" </w:t>
      </w:r>
    </w:p>
    <w:p w14:paraId="401200C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iyy="0.01" iyz="0" izz="0.01" /&gt;</w:t>
      </w:r>
    </w:p>
    <w:p w14:paraId="0DB47464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inertial&gt;</w:t>
      </w:r>
    </w:p>
    <w:p w14:paraId="5EE1C63E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167F0EEB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visual&gt;          </w:t>
      </w:r>
    </w:p>
    <w:p w14:paraId="236C116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geometry&gt;</w:t>
      </w:r>
    </w:p>
    <w:p w14:paraId="03E499E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cylinder radius="0.15" length="0.1"/&gt;</w:t>
      </w:r>
    </w:p>
    <w:p w14:paraId="73F1D61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geometry&gt;</w:t>
      </w:r>
    </w:p>
    <w:p w14:paraId="1FAF04A7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material name="blue"&gt;</w:t>
      </w:r>
    </w:p>
    <w:p w14:paraId="18523B7C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color rgba="0 0 1 1"/&gt;</w:t>
      </w:r>
    </w:p>
    <w:p w14:paraId="25C0BC1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material&gt;</w:t>
      </w:r>
    </w:p>
    <w:p w14:paraId="6DFCB97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visual&gt;</w:t>
      </w:r>
    </w:p>
    <w:p w14:paraId="1363CE6B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76F29DBC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collision&gt;</w:t>
      </w:r>
    </w:p>
    <w:p w14:paraId="549A1E5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geometry&gt;</w:t>
      </w:r>
    </w:p>
    <w:p w14:paraId="378B0949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cylinder radius="0.15" length="0.1"/&gt;</w:t>
      </w:r>
    </w:p>
    <w:p w14:paraId="6BEFFDE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geometry&gt;</w:t>
      </w:r>
    </w:p>
    <w:p w14:paraId="70EC4C39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contact_coefficients mu="1" kp="1e+13" kd="1.0"/&gt;</w:t>
      </w:r>
    </w:p>
    <w:p w14:paraId="343527A9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collision&gt;</w:t>
      </w:r>
    </w:p>
    <w:p w14:paraId="763F491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link&gt;</w:t>
      </w:r>
    </w:p>
    <w:p w14:paraId="74E42197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6EE99211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joint name="wheel_left_joint" type="continuous"&gt;</w:t>
      </w:r>
    </w:p>
    <w:p w14:paraId="11958BE4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origin xyz="0.2 -0.25 0.0" rpy="1.57 0.0 0.0"/&gt;</w:t>
      </w:r>
    </w:p>
    <w:p w14:paraId="31246B1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parent link="base"/&gt;</w:t>
      </w:r>
    </w:p>
    <w:p w14:paraId="5D2D333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child link="wheel_left_link"/&gt;</w:t>
      </w:r>
    </w:p>
    <w:p w14:paraId="2A128100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axis xyz="0.0 0.0 1.0"/&gt;    </w:t>
      </w:r>
    </w:p>
    <w:p w14:paraId="22EBA36F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joint&gt;</w:t>
      </w:r>
    </w:p>
    <w:p w14:paraId="44E9A94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530FB500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1C9FA149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32FB30A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link name="caster"&gt;</w:t>
      </w:r>
    </w:p>
    <w:p w14:paraId="69866D47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inertial&gt;</w:t>
      </w:r>
    </w:p>
    <w:p w14:paraId="651B2B3C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&lt;mass value="1" /&gt;</w:t>
      </w:r>
    </w:p>
    <w:p w14:paraId="5E5692F5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&lt;inertia ixx="0.01" ixy="0.0" ixz="0" </w:t>
      </w:r>
    </w:p>
    <w:p w14:paraId="3A50AC01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iyy="0.01" iyz="0" izz="0.01" /&gt;</w:t>
      </w:r>
    </w:p>
    <w:p w14:paraId="43E3648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inertial&gt;</w:t>
      </w:r>
    </w:p>
    <w:p w14:paraId="0594516F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lastRenderedPageBreak/>
        <w:t xml:space="preserve">    </w:t>
      </w:r>
    </w:p>
    <w:p w14:paraId="2604C041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visual&gt;        </w:t>
      </w:r>
    </w:p>
    <w:p w14:paraId="1F50488B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geometry&gt;</w:t>
      </w:r>
    </w:p>
    <w:p w14:paraId="65FBC88C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sphere radius=".08" /&gt;</w:t>
      </w:r>
    </w:p>
    <w:p w14:paraId="07498AB7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geometry&gt;</w:t>
      </w:r>
    </w:p>
    <w:p w14:paraId="2B5B3884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material name="white" /&gt;</w:t>
      </w:r>
    </w:p>
    <w:p w14:paraId="6593F5F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visual&gt;</w:t>
      </w:r>
    </w:p>
    <w:p w14:paraId="78501903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33DC73D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collision&gt;</w:t>
      </w:r>
    </w:p>
    <w:p w14:paraId="2B54BA60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origin/&gt;</w:t>
      </w:r>
    </w:p>
    <w:p w14:paraId="6C7EC259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geometry&gt;</w:t>
      </w:r>
    </w:p>
    <w:p w14:paraId="55F2C97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sphere radius=".08" /&gt;</w:t>
      </w:r>
    </w:p>
    <w:p w14:paraId="5E28B5AC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geometry&gt;</w:t>
      </w:r>
    </w:p>
    <w:p w14:paraId="5ACE6B9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collision&gt;</w:t>
      </w:r>
    </w:p>
    <w:p w14:paraId="3C024D1B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link&gt;</w:t>
      </w:r>
    </w:p>
    <w:p w14:paraId="3F54E910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377DE600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joint name="caster_joint" type="continuous"&gt;</w:t>
      </w:r>
    </w:p>
    <w:p w14:paraId="73ED6A02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origin xyz="-0.3 0.0 -0.07" rpy="0.0 0.0 0.0"/&gt;</w:t>
      </w:r>
    </w:p>
    <w:p w14:paraId="7608D10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axis xyz="0 0 1" /&gt;</w:t>
      </w:r>
    </w:p>
    <w:p w14:paraId="4B47CE9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parent link="base"/&gt;</w:t>
      </w:r>
    </w:p>
    <w:p w14:paraId="1CCD30A1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child link="caster"/&gt;</w:t>
      </w:r>
    </w:p>
    <w:p w14:paraId="06CF45B1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joint&gt;</w:t>
      </w:r>
    </w:p>
    <w:p w14:paraId="58B1496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</w:t>
      </w:r>
    </w:p>
    <w:p w14:paraId="245AC84B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link name="camera"&gt;</w:t>
      </w:r>
    </w:p>
    <w:p w14:paraId="49C2BC1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inertial&gt;</w:t>
      </w:r>
    </w:p>
    <w:p w14:paraId="4EB685D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mass value="0.5" /&gt;</w:t>
      </w:r>
    </w:p>
    <w:p w14:paraId="4B394785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inertia ixx="0.01" ixy="0.0" ixz="0"</w:t>
      </w:r>
    </w:p>
    <w:p w14:paraId="6F799EEB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iyy="0.01" iyz="0" izz="0.01" /&gt;</w:t>
      </w:r>
    </w:p>
    <w:p w14:paraId="27D282E7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inertial&gt;</w:t>
      </w:r>
    </w:p>
    <w:p w14:paraId="51F49030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2E4C6B1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visual&gt;      </w:t>
      </w:r>
    </w:p>
    <w:p w14:paraId="44B5092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geometry&gt;</w:t>
      </w:r>
    </w:p>
    <w:p w14:paraId="702DE98C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&lt;box size="0.1 0.1 0.1"/&gt;</w:t>
      </w:r>
    </w:p>
    <w:p w14:paraId="2C6596C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/geometry&gt;</w:t>
      </w:r>
    </w:p>
    <w:p w14:paraId="5055E79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material name="red"&gt;</w:t>
      </w:r>
    </w:p>
    <w:p w14:paraId="0AA29EDE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&lt;color rgba="1 0 0 1"/&gt;</w:t>
      </w:r>
    </w:p>
    <w:p w14:paraId="1BB56CAA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/material&gt;</w:t>
      </w:r>
    </w:p>
    <w:p w14:paraId="1A166A3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visual&gt;</w:t>
      </w:r>
    </w:p>
    <w:p w14:paraId="68F552C9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2675D990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collision&gt;</w:t>
      </w:r>
    </w:p>
    <w:p w14:paraId="12283C69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geometry&gt;</w:t>
      </w:r>
    </w:p>
    <w:p w14:paraId="2CA24C7B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&lt;box size="0.1 0.1 0.1"/&gt;</w:t>
      </w:r>
    </w:p>
    <w:p w14:paraId="695CD755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/geometry&gt;</w:t>
      </w:r>
    </w:p>
    <w:p w14:paraId="29BDD11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collision&gt;</w:t>
      </w:r>
    </w:p>
    <w:p w14:paraId="720C1B53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link&gt;</w:t>
      </w:r>
    </w:p>
    <w:p w14:paraId="55813E8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5A48B927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lastRenderedPageBreak/>
        <w:t xml:space="preserve">      </w:t>
      </w:r>
    </w:p>
    <w:p w14:paraId="32F3ED87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joint name="camera_joint" type="fixed"&gt;</w:t>
      </w:r>
    </w:p>
    <w:p w14:paraId="52EC1E25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origin xyz="-0.32 0 0.1" rpy="0 0.0 3.14"/&gt;</w:t>
      </w:r>
    </w:p>
    <w:p w14:paraId="474D63EF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parent link="base"/&gt;</w:t>
      </w:r>
    </w:p>
    <w:p w14:paraId="7EFF9047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child link="camera"/&gt;</w:t>
      </w:r>
    </w:p>
    <w:p w14:paraId="2D4EE66F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axis xyz="0.0 0.0 1.0"/&gt;    </w:t>
      </w:r>
    </w:p>
    <w:p w14:paraId="46EB06DE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joint&gt;</w:t>
      </w:r>
    </w:p>
    <w:p w14:paraId="4173449F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7E1C56A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20357580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3DE97CC0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</w:t>
      </w:r>
    </w:p>
    <w:p w14:paraId="4163B601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294A1F8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!--http://wiki.ros.org/simulator_gazebo/Tutorials/ListOfMaterials--&gt;</w:t>
      </w:r>
    </w:p>
    <w:p w14:paraId="1BA9403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gazebo reference="base"&gt;</w:t>
      </w:r>
    </w:p>
    <w:p w14:paraId="471219BC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material&gt;Gazebo/WhiteGlow&lt;/material&gt;</w:t>
      </w:r>
    </w:p>
    <w:p w14:paraId="1C721645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gazebo&gt; </w:t>
      </w:r>
    </w:p>
    <w:p w14:paraId="5FCD07CB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gazebo reference="wheel_left_link"&gt;</w:t>
      </w:r>
    </w:p>
    <w:p w14:paraId="57B0CF7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material&gt;Gazebo/SkyBlue&lt;/material&gt;</w:t>
      </w:r>
    </w:p>
    <w:p w14:paraId="3513BE1B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gazebo&gt; </w:t>
      </w:r>
    </w:p>
    <w:p w14:paraId="5170DC49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gazebo reference="wheel_right_link"&gt;</w:t>
      </w:r>
    </w:p>
    <w:p w14:paraId="71BFCB7C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material&gt;Gazebo/SkyBlue &lt;/material&gt;</w:t>
      </w:r>
    </w:p>
    <w:p w14:paraId="65EE549F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gazebo&gt; </w:t>
      </w:r>
    </w:p>
    <w:p w14:paraId="03314C47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gazebo reference="caster"&gt;</w:t>
      </w:r>
    </w:p>
    <w:p w14:paraId="15480494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material&gt;Gazebo/Grey&lt;/material&gt;</w:t>
      </w:r>
    </w:p>
    <w:p w14:paraId="06E471DF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gazebo&gt; </w:t>
      </w:r>
    </w:p>
    <w:p w14:paraId="04F122C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gazebo reference="camera"&gt;</w:t>
      </w:r>
    </w:p>
    <w:p w14:paraId="31D0BB1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material&gt;Gazebo/Blue&lt;/material&gt;</w:t>
      </w:r>
    </w:p>
    <w:p w14:paraId="2FA5FFB4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gazebo&gt; </w:t>
      </w:r>
    </w:p>
    <w:p w14:paraId="0E4F658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16F683F3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0A30B295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</w:p>
    <w:p w14:paraId="093FC58A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!-- differential robot--&gt;</w:t>
      </w:r>
    </w:p>
    <w:p w14:paraId="6E89F694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gazebo&gt;</w:t>
      </w:r>
    </w:p>
    <w:p w14:paraId="3DC5757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plugin filename="libgazebo_ros_diff_drive.so" name="gazebo_base_controller"&gt;</w:t>
      </w:r>
    </w:p>
    <w:p w14:paraId="5B3921A3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odometry_frame&gt;odom&lt;/odometry_frame&gt;</w:t>
      </w:r>
    </w:p>
    <w:p w14:paraId="39CC5344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commandTopic&gt;cmd_vel&lt;/commandTopic&gt;</w:t>
      </w:r>
    </w:p>
    <w:p w14:paraId="6EA32481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publish_odom&gt;true&lt;/publish_odom&gt;</w:t>
      </w:r>
    </w:p>
    <w:p w14:paraId="03BC49A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publish_odom_tf&gt;true&lt;/publish_odom_tf&gt;</w:t>
      </w:r>
    </w:p>
    <w:p w14:paraId="6963190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update_rate&gt;15.0&lt;/update_rate&gt;</w:t>
      </w:r>
    </w:p>
    <w:p w14:paraId="19C44809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1A0C4BFA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left_joint&gt;wheel_left_joint&lt;/left_joint&gt;</w:t>
      </w:r>
    </w:p>
    <w:p w14:paraId="64CB6CF7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right_joint&gt;wheel_right_joint&lt;/right_joint&gt;</w:t>
      </w:r>
    </w:p>
    <w:p w14:paraId="6B2033F1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</w:t>
      </w:r>
    </w:p>
    <w:p w14:paraId="4D759A30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wheel_separation&gt;0.5&lt;/wheel_separation&gt;</w:t>
      </w:r>
    </w:p>
    <w:p w14:paraId="33A9042C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wheel_diameter&gt;0.3&lt;/wheel_diameter&gt;</w:t>
      </w:r>
    </w:p>
    <w:p w14:paraId="7611D290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lastRenderedPageBreak/>
        <w:t xml:space="preserve">          &lt;max_wheel_acceleration&gt;0.7&lt;/max_wheel_acceleration&gt;</w:t>
      </w:r>
    </w:p>
    <w:p w14:paraId="24C7E290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max_wheel_torque&gt;8&lt;/max_wheel_torque&gt;</w:t>
      </w:r>
    </w:p>
    <w:p w14:paraId="234B78B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robotBaseFrame&gt;base&lt;/robotBaseFrame&gt;</w:t>
      </w:r>
    </w:p>
    <w:p w14:paraId="2162EC7C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plugin&gt;</w:t>
      </w:r>
    </w:p>
    <w:p w14:paraId="6B170904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gazebo&gt;</w:t>
      </w:r>
    </w:p>
    <w:p w14:paraId="6DC1D297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3FB8D9A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!-- camera plugin--&gt;</w:t>
      </w:r>
    </w:p>
    <w:p w14:paraId="31838E33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</w:p>
    <w:p w14:paraId="1EF317E4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gazebo reference="camera"&gt;</w:t>
      </w:r>
    </w:p>
    <w:p w14:paraId="6EE845B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sensor type="camera" name="camera1"&gt;</w:t>
      </w:r>
    </w:p>
    <w:p w14:paraId="5FC8618A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visualize&gt;true&lt;/visualize&gt;</w:t>
      </w:r>
    </w:p>
    <w:p w14:paraId="2552CAF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update_rate&gt;30.0&lt;/update_rate&gt;</w:t>
      </w:r>
    </w:p>
    <w:p w14:paraId="74414BC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camera name="head"&gt;</w:t>
      </w:r>
    </w:p>
    <w:p w14:paraId="080520A2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horizontal_fov&gt;1.3962634&lt;/horizontal_fov&gt;</w:t>
      </w:r>
    </w:p>
    <w:p w14:paraId="47C1ACC2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image&gt;</w:t>
      </w:r>
    </w:p>
    <w:p w14:paraId="6C0D7A5F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width&gt;512&lt;/width&gt;</w:t>
      </w:r>
    </w:p>
    <w:p w14:paraId="5C1C7DEE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height&gt;512&lt;/height&gt;</w:t>
      </w:r>
    </w:p>
    <w:p w14:paraId="4C17F132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format&gt;R8G8B8&lt;/format&gt;</w:t>
      </w:r>
    </w:p>
    <w:p w14:paraId="4D8CEDEB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/image&gt;</w:t>
      </w:r>
    </w:p>
    <w:p w14:paraId="329039A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clip&gt;</w:t>
      </w:r>
    </w:p>
    <w:p w14:paraId="620050A5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near&gt;0.02&lt;/near&gt;</w:t>
      </w:r>
    </w:p>
    <w:p w14:paraId="4122C4C0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far&gt;500&lt;/far&gt;</w:t>
      </w:r>
    </w:p>
    <w:p w14:paraId="6DE2C86C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/clip&gt;</w:t>
      </w:r>
    </w:p>
    <w:p w14:paraId="302FCCCC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camera&gt;</w:t>
      </w:r>
    </w:p>
    <w:p w14:paraId="34D087C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plugin name="camera_controller" filename="libgazebo_ros_camera.so"&gt;</w:t>
      </w:r>
    </w:p>
    <w:p w14:paraId="3EF68735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alwaysOn&gt;true&lt;/alwaysOn&gt;</w:t>
      </w:r>
    </w:p>
    <w:p w14:paraId="12ADDDE3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updateRate&gt;0.0&lt;/updateRate&gt;</w:t>
      </w:r>
    </w:p>
    <w:p w14:paraId="33261AF1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cameraName&gt;/camera&lt;/cameraName&gt;</w:t>
      </w:r>
    </w:p>
    <w:p w14:paraId="57E4625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imageTopicName&gt;image_raw&lt;/imageTopicName&gt;</w:t>
      </w:r>
    </w:p>
    <w:p w14:paraId="6F9DBF27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cameraInfoTopicName&gt;camera_info&lt;/cameraInfoTopicName&gt;</w:t>
      </w:r>
    </w:p>
    <w:p w14:paraId="11BB3EAC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frameName&gt;camera_link&lt;/frameName&gt;</w:t>
      </w:r>
    </w:p>
    <w:p w14:paraId="575FF791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hackBaseline&gt;0.07&lt;/hackBaseline&gt;</w:t>
      </w:r>
    </w:p>
    <w:p w14:paraId="17A96087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plugin&gt;</w:t>
      </w:r>
    </w:p>
    <w:p w14:paraId="57E8CF44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sensor&gt;</w:t>
      </w:r>
    </w:p>
    <w:p w14:paraId="196454B3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material&gt;Gazebo/Blue&lt;/material&gt;</w:t>
      </w:r>
    </w:p>
    <w:p w14:paraId="39120735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&lt;/gazebo&gt;</w:t>
      </w:r>
    </w:p>
    <w:p w14:paraId="03AB4E3B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1040C1F7" w14:textId="046DDCF2" w:rsid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robot&gt;</w:t>
      </w:r>
    </w:p>
    <w:p w14:paraId="05C1E052" w14:textId="79C76A4D" w:rsidR="00551883" w:rsidRDefault="00551883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7245F4DF" w14:textId="00CFF43E" w:rsidR="00551883" w:rsidRDefault="00551883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44D9B149" w14:textId="6924CEA8" w:rsidR="00551883" w:rsidRPr="00551883" w:rsidRDefault="00551883" w:rsidP="00F5287A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551883">
        <w:rPr>
          <w:rFonts w:ascii="Helvetica" w:hAnsi="Helvetica" w:cs="Helvetica"/>
          <w:color w:val="C00000"/>
          <w:sz w:val="24"/>
          <w:szCs w:val="24"/>
          <w:lang w:val="en-US"/>
        </w:rPr>
        <w:t>Create a launch folder</w:t>
      </w:r>
    </w:p>
    <w:p w14:paraId="4418F705" w14:textId="0DA832C2" w:rsidR="00551883" w:rsidRPr="00551883" w:rsidRDefault="00551883" w:rsidP="00F5287A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551883">
        <w:rPr>
          <w:rFonts w:ascii="Helvetica" w:hAnsi="Helvetica" w:cs="Helvetica"/>
          <w:color w:val="C00000"/>
          <w:sz w:val="24"/>
          <w:szCs w:val="24"/>
          <w:lang w:val="en-US"/>
        </w:rPr>
        <w:t>Create a launch file rviz.launch.py</w:t>
      </w:r>
    </w:p>
    <w:p w14:paraId="08AFF74D" w14:textId="6394D310" w:rsidR="00551883" w:rsidRPr="00551883" w:rsidRDefault="00551883" w:rsidP="00F5287A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</w:p>
    <w:p w14:paraId="7A92FD68" w14:textId="77777777" w:rsidR="008102DA" w:rsidRPr="00A3575D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3575D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port os</w:t>
      </w:r>
    </w:p>
    <w:p w14:paraId="7410880C" w14:textId="77777777" w:rsidR="008102DA" w:rsidRPr="00A3575D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3575D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om ament_index_python.packages import get_package_share_directory</w:t>
      </w:r>
    </w:p>
    <w:p w14:paraId="39402B92" w14:textId="77777777" w:rsidR="008102DA" w:rsidRPr="008102DA" w:rsidRDefault="008102DA" w:rsidP="008102DA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A3575D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om launch import LaunchDescription</w:t>
      </w:r>
    </w:p>
    <w:p w14:paraId="6DD45993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lastRenderedPageBreak/>
        <w:t>from launch_ros.actions import Node</w:t>
      </w:r>
    </w:p>
    <w:p w14:paraId="067D5EEE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12AF9420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ef generate_launch_description():</w:t>
      </w:r>
    </w:p>
    <w:p w14:paraId="74D243EC" w14:textId="77777777" w:rsidR="008102DA" w:rsidRPr="00A3575D" w:rsidRDefault="008102DA" w:rsidP="008102DA">
      <w:pPr>
        <w:spacing w:after="0"/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</w:pPr>
      <w:r w:rsidRPr="008102DA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   </w:t>
      </w:r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package_dir = '/home/asha/ros2_ws/src/lab6/urdf'</w:t>
      </w:r>
    </w:p>
    <w:p w14:paraId="4184ACB2" w14:textId="77777777" w:rsidR="008102DA" w:rsidRPr="008102DA" w:rsidRDefault="008102DA" w:rsidP="008102DA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    urdf = os.path.join(package_dir,'car.urdf')</w:t>
      </w:r>
    </w:p>
    <w:p w14:paraId="19E1FB2A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0D6D2D36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return LaunchDescription([</w:t>
      </w:r>
    </w:p>
    <w:p w14:paraId="306C37E0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Node(</w:t>
      </w:r>
    </w:p>
    <w:p w14:paraId="42A85C40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package='robot_state_publisher',</w:t>
      </w:r>
    </w:p>
    <w:p w14:paraId="4FE7CEDA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executable='robot_state_publisher',</w:t>
      </w:r>
    </w:p>
    <w:p w14:paraId="0AF7659A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name='robot_state_publisher',</w:t>
      </w:r>
    </w:p>
    <w:p w14:paraId="500187B5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output='screen',</w:t>
      </w:r>
    </w:p>
    <w:p w14:paraId="65BFFE86" w14:textId="43F44A18" w:rsid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arguments=[urdf]),</w:t>
      </w:r>
    </w:p>
    <w:p w14:paraId="0DCB4D11" w14:textId="77777777" w:rsidR="00826A00" w:rsidRPr="008102DA" w:rsidRDefault="00826A00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1194375F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Node(</w:t>
      </w:r>
    </w:p>
    <w:p w14:paraId="7E1CDF12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package='joint_state_publisher_gui',</w:t>
      </w:r>
    </w:p>
    <w:p w14:paraId="34A6B225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executable='joint_state_publisher_gui',</w:t>
      </w:r>
    </w:p>
    <w:p w14:paraId="7A0D11FA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name='joint_state_publisher_gui',</w:t>
      </w:r>
    </w:p>
    <w:p w14:paraId="62778A2C" w14:textId="4B58508E" w:rsid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arguments=[urdf]),</w:t>
      </w:r>
    </w:p>
    <w:p w14:paraId="16172716" w14:textId="77777777" w:rsidR="00826A00" w:rsidRPr="008102DA" w:rsidRDefault="00826A00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1EFC989F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Node(</w:t>
      </w:r>
    </w:p>
    <w:p w14:paraId="5B77CF0C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package='rviz2',</w:t>
      </w:r>
    </w:p>
    <w:p w14:paraId="1E4EDD8C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executable='rviz2',</w:t>
      </w:r>
    </w:p>
    <w:p w14:paraId="529603B3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name='rviz2',</w:t>
      </w:r>
    </w:p>
    <w:p w14:paraId="6018BA93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output='screen'),     </w:t>
      </w:r>
    </w:p>
    <w:p w14:paraId="5F71E6CD" w14:textId="2067F1BD" w:rsidR="00551883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])</w:t>
      </w:r>
    </w:p>
    <w:p w14:paraId="4EB1A5CB" w14:textId="77777777" w:rsidR="008102DA" w:rsidRPr="00551883" w:rsidRDefault="008102DA" w:rsidP="008102DA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</w:p>
    <w:p w14:paraId="25D6D545" w14:textId="77777777" w:rsidR="00551883" w:rsidRPr="00551883" w:rsidRDefault="00551883" w:rsidP="00551883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551883">
        <w:rPr>
          <w:rFonts w:ascii="Helvetica" w:hAnsi="Helvetica" w:cs="Helvetica"/>
          <w:color w:val="C00000"/>
          <w:sz w:val="24"/>
          <w:szCs w:val="24"/>
          <w:lang w:val="en-US"/>
        </w:rPr>
        <w:t>Create a launch folder</w:t>
      </w:r>
    </w:p>
    <w:p w14:paraId="3DC07CC7" w14:textId="3ECC4A70" w:rsidR="00551883" w:rsidRDefault="00551883" w:rsidP="00551883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551883">
        <w:rPr>
          <w:rFonts w:ascii="Helvetica" w:hAnsi="Helvetica" w:cs="Helvetica"/>
          <w:color w:val="C00000"/>
          <w:sz w:val="24"/>
          <w:szCs w:val="24"/>
          <w:lang w:val="en-US"/>
        </w:rPr>
        <w:t xml:space="preserve">Create a launch file </w:t>
      </w:r>
      <w:r w:rsidR="00165CB2">
        <w:rPr>
          <w:rFonts w:ascii="Helvetica" w:hAnsi="Helvetica" w:cs="Helvetica"/>
          <w:color w:val="C00000"/>
          <w:sz w:val="24"/>
          <w:szCs w:val="24"/>
          <w:lang w:val="en-US"/>
        </w:rPr>
        <w:t>gazebo</w:t>
      </w:r>
      <w:r w:rsidRPr="00551883">
        <w:rPr>
          <w:rFonts w:ascii="Helvetica" w:hAnsi="Helvetica" w:cs="Helvetica"/>
          <w:color w:val="C00000"/>
          <w:sz w:val="24"/>
          <w:szCs w:val="24"/>
          <w:lang w:val="en-US"/>
        </w:rPr>
        <w:t>.launch.py</w:t>
      </w:r>
      <w:r w:rsidR="00073B50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inside the launch folder</w:t>
      </w:r>
    </w:p>
    <w:p w14:paraId="1BBA890F" w14:textId="5E28D5D2" w:rsidR="00165CB2" w:rsidRDefault="00165CB2" w:rsidP="00551883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</w:p>
    <w:p w14:paraId="49051124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port os</w:t>
      </w:r>
    </w:p>
    <w:p w14:paraId="626F6F96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om ament_index_python.packages import get_package_share_directory</w:t>
      </w:r>
    </w:p>
    <w:p w14:paraId="6818C1B4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om launch import LaunchDescription</w:t>
      </w:r>
    </w:p>
    <w:p w14:paraId="18CC0C08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om launch.actions import DeclareLaunchArgument, ExecuteProcess</w:t>
      </w:r>
    </w:p>
    <w:p w14:paraId="66F64920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om launch.substitutions import LaunchConfiguration</w:t>
      </w:r>
    </w:p>
    <w:p w14:paraId="11602FA3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om launch_ros.actions import Node</w:t>
      </w:r>
    </w:p>
    <w:p w14:paraId="32103FFB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om launch.launch_description_sources import PythonLaunchDescriptionSource</w:t>
      </w:r>
    </w:p>
    <w:p w14:paraId="347349C4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45E1A5EA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ef generate_launch_description():</w:t>
      </w:r>
    </w:p>
    <w:p w14:paraId="7CA6E74F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urdf = '/home/asha/ros2_ws/src/lab6/urdf/car.urdf'</w:t>
      </w:r>
    </w:p>
    <w:p w14:paraId="2A04B1B8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return LaunchDescription([</w:t>
      </w:r>
    </w:p>
    <w:p w14:paraId="1122A89A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#   publishes TF for links of the robot without joints</w:t>
      </w:r>
    </w:p>
    <w:p w14:paraId="79AADDBB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Node(</w:t>
      </w:r>
    </w:p>
    <w:p w14:paraId="2B093B35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package='robot_state_publisher',</w:t>
      </w:r>
    </w:p>
    <w:p w14:paraId="1C3125DD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executable='robot_state_publisher',</w:t>
      </w:r>
    </w:p>
    <w:p w14:paraId="24865F50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name='robot_state_publisher',</w:t>
      </w:r>
    </w:p>
    <w:p w14:paraId="5203333D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lastRenderedPageBreak/>
        <w:t xml:space="preserve">            output='screen',</w:t>
      </w:r>
    </w:p>
    <w:p w14:paraId="5FD18752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arguments=[urdf]),</w:t>
      </w:r>
    </w:p>
    <w:p w14:paraId="04413EAB" w14:textId="2B5A37FA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r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</w:t>
      </w: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# publish</w:t>
      </w:r>
      <w:r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TF</w:t>
      </w: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for Joints only links</w:t>
      </w:r>
    </w:p>
    <w:p w14:paraId="560DCC7C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Node(</w:t>
      </w:r>
    </w:p>
    <w:p w14:paraId="6A6A8AE2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package='joint_state_publisher',</w:t>
      </w:r>
    </w:p>
    <w:p w14:paraId="145EF824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executable='joint_state_publisher',</w:t>
      </w:r>
    </w:p>
    <w:p w14:paraId="1A62301B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name='joint_state_publisher',</w:t>
      </w:r>
    </w:p>
    <w:p w14:paraId="43DC4A09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output='screen',</w:t>
      </w:r>
    </w:p>
    <w:p w14:paraId="75110705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),</w:t>
      </w:r>
    </w:p>
    <w:p w14:paraId="29473D29" w14:textId="43AA2A2D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# </w:t>
      </w:r>
      <w:r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open gazebo</w:t>
      </w:r>
    </w:p>
    <w:p w14:paraId="2D020891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ExecuteProcess(</w:t>
      </w:r>
    </w:p>
    <w:p w14:paraId="420F5EC5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cmd=['gazebo', '--verbose', '-s', 'libgazebo_ros_factory.so'],</w:t>
      </w:r>
    </w:p>
    <w:p w14:paraId="62B378F7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output='screen'),</w:t>
      </w:r>
    </w:p>
    <w:p w14:paraId="1A348DEC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Node(</w:t>
      </w:r>
    </w:p>
    <w:p w14:paraId="6D3569AD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package='gazebo_ros',</w:t>
      </w:r>
    </w:p>
    <w:p w14:paraId="352414F9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executable='spawn_entity.py',</w:t>
      </w:r>
    </w:p>
    <w:p w14:paraId="44456980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name='urdf_spawner',</w:t>
      </w:r>
    </w:p>
    <w:p w14:paraId="35ED338F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output='screen',</w:t>
      </w:r>
    </w:p>
    <w:p w14:paraId="67DFC98B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r w:rsidRPr="00190BDA">
        <w:rPr>
          <w:rFonts w:ascii="Helvetica" w:hAnsi="Helvetica" w:cs="Helvetica"/>
          <w:color w:val="C00000"/>
          <w:sz w:val="24"/>
          <w:szCs w:val="24"/>
          <w:lang w:val="en-US"/>
        </w:rPr>
        <w:t>arguments=["-topic", "/robot_description", "-entity", "lab6"])</w:t>
      </w:r>
    </w:p>
    <w:p w14:paraId="5F9FBD2B" w14:textId="4F40C286" w:rsidR="00165CB2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])</w:t>
      </w:r>
    </w:p>
    <w:p w14:paraId="02737051" w14:textId="21A87A8A" w:rsidR="00677FEC" w:rsidRDefault="00677FEC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5771D2EE" w14:textId="44B5DA4A" w:rsidR="00677FEC" w:rsidRDefault="00677FEC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5A578ED6" w14:textId="4096A289" w:rsidR="00677FEC" w:rsidRDefault="00677FEC" w:rsidP="00677FEC">
      <w:pPr>
        <w:numPr>
          <w:ilvl w:val="0"/>
          <w:numId w:val="2"/>
        </w:numPr>
        <w:shd w:val="clear" w:color="auto" w:fill="ECEFF4"/>
        <w:spacing w:beforeAutospacing="1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</w:pPr>
      <w:r>
        <w:rPr>
          <w:rFonts w:ascii="Helvetica" w:eastAsia="Times New Roman" w:hAnsi="Helvetica" w:cs="Helvetica"/>
          <w:b/>
          <w:bCs/>
          <w:color w:val="000000"/>
          <w:sz w:val="21"/>
          <w:szCs w:val="21"/>
          <w:lang w:eastAsia="en-IN"/>
        </w:rPr>
        <w:t>Height and width</w:t>
      </w:r>
      <w:r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: These are the dimensions in camera pixels. In this case, it's 512</w:t>
      </w:r>
      <w:r>
        <w:rPr>
          <w:rFonts w:ascii="Helvetica" w:eastAsia="Times New Roman" w:hAnsi="Helvetica" w:cs="Helvetica"/>
          <w:b/>
          <w:bCs/>
          <w:color w:val="000000"/>
          <w:sz w:val="21"/>
          <w:szCs w:val="21"/>
          <w:lang w:eastAsia="en-IN"/>
        </w:rPr>
        <w:t xml:space="preserve"> x 512</w:t>
      </w:r>
      <w:r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.</w:t>
      </w:r>
    </w:p>
    <w:p w14:paraId="6C0F8B8B" w14:textId="77777777" w:rsidR="00677FEC" w:rsidRDefault="00677FEC" w:rsidP="00677FEC">
      <w:pPr>
        <w:numPr>
          <w:ilvl w:val="0"/>
          <w:numId w:val="2"/>
        </w:numPr>
        <w:shd w:val="clear" w:color="auto" w:fill="ECEFF4"/>
        <w:spacing w:beforeAutospacing="1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</w:pPr>
      <w:r>
        <w:rPr>
          <w:rFonts w:ascii="Helvetica" w:eastAsia="Times New Roman" w:hAnsi="Helvetica" w:cs="Helvetica"/>
          <w:b/>
          <w:bCs/>
          <w:color w:val="000000"/>
          <w:sz w:val="21"/>
          <w:szCs w:val="21"/>
          <w:lang w:eastAsia="en-IN"/>
        </w:rPr>
        <w:t>Encoding</w:t>
      </w:r>
      <w:r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: How these pixels are encoded. This means what each value in the data array will mean. In this case, it's </w:t>
      </w:r>
      <w:r>
        <w:rPr>
          <w:rFonts w:ascii="Helvetica" w:eastAsia="Times New Roman" w:hAnsi="Helvetica" w:cs="Helvetica"/>
          <w:b/>
          <w:bCs/>
          <w:color w:val="000000"/>
          <w:sz w:val="21"/>
          <w:szCs w:val="21"/>
          <w:lang w:eastAsia="en-IN"/>
        </w:rPr>
        <w:t>rgb8</w:t>
      </w:r>
      <w:r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. This means that the data values will be a color value represented as red/green/blue in 8-bit integers.</w:t>
      </w:r>
    </w:p>
    <w:p w14:paraId="2B69519A" w14:textId="77777777" w:rsidR="00677FEC" w:rsidRDefault="00677FEC" w:rsidP="00677FEC">
      <w:pPr>
        <w:numPr>
          <w:ilvl w:val="0"/>
          <w:numId w:val="2"/>
        </w:numPr>
        <w:shd w:val="clear" w:color="auto" w:fill="ECEFF4"/>
        <w:spacing w:beforeAutospacing="1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</w:pPr>
      <w:r>
        <w:rPr>
          <w:rFonts w:ascii="Helvetica" w:eastAsia="Times New Roman" w:hAnsi="Helvetica" w:cs="Helvetica"/>
          <w:b/>
          <w:bCs/>
          <w:color w:val="000000"/>
          <w:sz w:val="21"/>
          <w:szCs w:val="21"/>
          <w:lang w:eastAsia="en-IN"/>
        </w:rPr>
        <w:t>Data</w:t>
      </w:r>
      <w:r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: The image data.</w:t>
      </w:r>
    </w:p>
    <w:p w14:paraId="0F841CF5" w14:textId="77777777" w:rsidR="00677FEC" w:rsidRPr="00190BDA" w:rsidRDefault="00677FEC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13B1C4C7" w14:textId="77777777" w:rsidR="00551883" w:rsidRPr="00F5287A" w:rsidRDefault="00551883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702FAF07" w14:textId="0441BFE6" w:rsidR="00926ED8" w:rsidRPr="00073B50" w:rsidRDefault="00883B3D" w:rsidP="00AC75A9">
      <w:pPr>
        <w:rPr>
          <w:rFonts w:ascii="Helvetica" w:hAnsi="Helvetica" w:cs="Helvetica"/>
          <w:sz w:val="24"/>
          <w:szCs w:val="24"/>
          <w:highlight w:val="yellow"/>
          <w:lang w:val="en-US"/>
        </w:rPr>
      </w:pPr>
      <w:r w:rsidRPr="00073B50">
        <w:rPr>
          <w:rFonts w:ascii="Helvetica" w:hAnsi="Helvetica" w:cs="Helvetica"/>
          <w:sz w:val="24"/>
          <w:szCs w:val="24"/>
          <w:highlight w:val="yellow"/>
          <w:lang w:val="en-US"/>
        </w:rPr>
        <w:t>Terminal 1:</w:t>
      </w:r>
    </w:p>
    <w:p w14:paraId="609DC979" w14:textId="77DA7BE6" w:rsidR="00926ED8" w:rsidRPr="00073B50" w:rsidRDefault="00926ED8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</w:pPr>
      <w:r w:rsidRPr="00073B50"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  <w:t>ros2 launch lab6 rviz.launch.py</w:t>
      </w:r>
    </w:p>
    <w:p w14:paraId="13D00CE9" w14:textId="1A6AD97D" w:rsidR="00926ED8" w:rsidRDefault="00926ED8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 w:rsidRPr="00073B50"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  <w:t>ros2 launch lab6 gazebo.launch.py</w:t>
      </w:r>
    </w:p>
    <w:p w14:paraId="2F10930C" w14:textId="29E5F18D" w:rsidR="00711925" w:rsidRDefault="00711925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2FDF92A5" w14:textId="657280CD" w:rsidR="00711925" w:rsidRDefault="00711925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>ctrl + c to kill the rviz and gazebo window</w:t>
      </w:r>
    </w:p>
    <w:p w14:paraId="39DD6C48" w14:textId="7E8FDC52" w:rsidR="00711925" w:rsidRDefault="00711925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700431A5" w14:textId="3577DABC" w:rsidR="00711925" w:rsidRDefault="00711925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>create a file capture_image.py inside the lab 6 folder</w:t>
      </w:r>
    </w:p>
    <w:p w14:paraId="520F31FE" w14:textId="2BFDB2FE" w:rsidR="00711925" w:rsidRDefault="00711925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2BAA530D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import rclpy </w:t>
      </w:r>
    </w:p>
    <w:p w14:paraId="4040F463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import cv2 </w:t>
      </w:r>
    </w:p>
    <w:p w14:paraId="16EC4B91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rclpy.node import Node </w:t>
      </w:r>
    </w:p>
    <w:p w14:paraId="021BA5BD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cv_bridge import CvBridge </w:t>
      </w:r>
    </w:p>
    <w:p w14:paraId="79B1EFA4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sensor_msgs.msg import Image </w:t>
      </w:r>
    </w:p>
    <w:p w14:paraId="3A435853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44A0285E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lass Capture(Node):</w:t>
      </w:r>
    </w:p>
    <w:p w14:paraId="4F396B2D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def __init__(self):</w:t>
      </w:r>
    </w:p>
    <w:p w14:paraId="68D16CB2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lastRenderedPageBreak/>
        <w:t xml:space="preserve">    super().__init__('video_subscriber')</w:t>
      </w:r>
    </w:p>
    <w:p w14:paraId="4543D037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self.subscriber = self.create_subscription(Image,'/camera1/image_raw',self.process_data,10)</w:t>
      </w:r>
    </w:p>
    <w:p w14:paraId="5597A8DE" w14:textId="4C0C2830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self.out = </w:t>
      </w:r>
      <w:r w:rsidR="00B1189C" w:rsidRPr="00073B50">
        <w:rPr>
          <w:rFonts w:ascii="Helvetica" w:hAnsi="Helvetica" w:cs="Helvetica"/>
          <w:color w:val="385623" w:themeColor="accent6" w:themeShade="80"/>
          <w:sz w:val="24"/>
          <w:szCs w:val="24"/>
          <w:highlight w:val="yellow"/>
          <w:lang w:val="en-US"/>
        </w:rPr>
        <w:t>#</w:t>
      </w:r>
      <w:r w:rsidRPr="00073B50">
        <w:rPr>
          <w:rFonts w:ascii="Helvetica" w:hAnsi="Helvetica" w:cs="Helvetica"/>
          <w:color w:val="385623" w:themeColor="accent6" w:themeShade="80"/>
          <w:sz w:val="24"/>
          <w:szCs w:val="24"/>
          <w:highlight w:val="yellow"/>
          <w:lang w:val="en-US"/>
        </w:rPr>
        <w:t>cv2.VideoWriter('</w:t>
      </w:r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/home/asha/output.avi'</w:t>
      </w:r>
      <w:r w:rsidRPr="00073B50">
        <w:rPr>
          <w:rFonts w:ascii="Helvetica" w:hAnsi="Helvetica" w:cs="Helvetica"/>
          <w:color w:val="385623" w:themeColor="accent6" w:themeShade="80"/>
          <w:sz w:val="24"/>
          <w:szCs w:val="24"/>
          <w:highlight w:val="yellow"/>
          <w:lang w:val="en-US"/>
        </w:rPr>
        <w:t>,cv2.VideoWriter_fourcc('M','J','P','G'), 10, (</w:t>
      </w:r>
      <w:r w:rsidR="003D68FB" w:rsidRPr="00073B50">
        <w:rPr>
          <w:rFonts w:ascii="Helvetica" w:hAnsi="Helvetica" w:cs="Helvetica"/>
          <w:color w:val="385623" w:themeColor="accent6" w:themeShade="80"/>
          <w:sz w:val="24"/>
          <w:szCs w:val="24"/>
          <w:highlight w:val="yellow"/>
          <w:lang w:val="en-US"/>
        </w:rPr>
        <w:t>512</w:t>
      </w:r>
      <w:r w:rsidRPr="00073B50">
        <w:rPr>
          <w:rFonts w:ascii="Helvetica" w:hAnsi="Helvetica" w:cs="Helvetica"/>
          <w:color w:val="385623" w:themeColor="accent6" w:themeShade="80"/>
          <w:sz w:val="24"/>
          <w:szCs w:val="24"/>
          <w:highlight w:val="yellow"/>
          <w:lang w:val="en-US"/>
        </w:rPr>
        <w:t>,</w:t>
      </w:r>
      <w:r w:rsidR="003D68FB" w:rsidRPr="00073B50">
        <w:rPr>
          <w:rFonts w:ascii="Helvetica" w:hAnsi="Helvetica" w:cs="Helvetica"/>
          <w:color w:val="385623" w:themeColor="accent6" w:themeShade="80"/>
          <w:sz w:val="24"/>
          <w:szCs w:val="24"/>
          <w:highlight w:val="yellow"/>
          <w:lang w:val="en-US"/>
        </w:rPr>
        <w:t>512</w:t>
      </w:r>
      <w:r w:rsidRPr="00073B50">
        <w:rPr>
          <w:rFonts w:ascii="Helvetica" w:hAnsi="Helvetica" w:cs="Helvetica"/>
          <w:color w:val="385623" w:themeColor="accent6" w:themeShade="80"/>
          <w:sz w:val="24"/>
          <w:szCs w:val="24"/>
          <w:highlight w:val="yellow"/>
          <w:lang w:val="en-US"/>
        </w:rPr>
        <w:t>))</w:t>
      </w:r>
    </w:p>
    <w:p w14:paraId="36363327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self.bridge = CvBridge() </w:t>
      </w:r>
    </w:p>
    <w:p w14:paraId="5855253A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5581F58A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def process_data(self, data): </w:t>
      </w:r>
    </w:p>
    <w:p w14:paraId="75B5964E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</w:t>
      </w:r>
    </w:p>
    <w:p w14:paraId="5254331C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frame = self.bridge.imgmsg_to_cv2(data) </w:t>
      </w:r>
    </w:p>
    <w:p w14:paraId="03398DEB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self.out.write(frame)</w:t>
      </w:r>
    </w:p>
    <w:p w14:paraId="5206348E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   </w:t>
      </w:r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self.img = cv2.imwrite('/home/asha/shot.png', frame)</w:t>
      </w:r>
    </w:p>
    <w:p w14:paraId="531B10AA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cv2.imshow("output", frame) </w:t>
      </w:r>
    </w:p>
    <w:p w14:paraId="505B3BDF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cv2.waitKey() </w:t>
      </w:r>
    </w:p>
    <w:p w14:paraId="5714CC5A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cv2.destroyAllWindows()  </w:t>
      </w:r>
    </w:p>
    <w:p w14:paraId="53F07994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4B74F749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</w:p>
    <w:p w14:paraId="613F8129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ef main(args=None):</w:t>
      </w:r>
    </w:p>
    <w:p w14:paraId="5C4AF356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rclpy.init(args=args)</w:t>
      </w:r>
    </w:p>
    <w:p w14:paraId="4266043B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node = Capture()</w:t>
      </w:r>
    </w:p>
    <w:p w14:paraId="5EBD2B0A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rclpy.spin(node)</w:t>
      </w:r>
    </w:p>
    <w:p w14:paraId="1A291625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rclpy.shutdown()</w:t>
      </w:r>
    </w:p>
    <w:p w14:paraId="3543586B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</w:p>
    <w:p w14:paraId="73A3C594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f __name__ == '__main__':</w:t>
      </w:r>
    </w:p>
    <w:p w14:paraId="3EC88C52" w14:textId="6CDFAE42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main()</w:t>
      </w:r>
    </w:p>
    <w:p w14:paraId="7844AA9C" w14:textId="2EB87E15" w:rsidR="00711925" w:rsidRDefault="00711925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76C9BCC6" w14:textId="5F5A3D15" w:rsidR="00AE6431" w:rsidRPr="001338C1" w:rsidRDefault="00AE6431" w:rsidP="00AE6431">
      <w:pPr>
        <w:spacing w:after="0" w:line="240" w:lineRule="auto"/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  <w:t>Terminal 1:</w:t>
      </w:r>
    </w:p>
    <w:p w14:paraId="0BEF2F19" w14:textId="6AF53373" w:rsidR="00AE6431" w:rsidRDefault="00AE6431" w:rsidP="00AE6431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 w:rsidRPr="001338C1"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  <w:t>ros2 launch lab6 gazebo.launch.py</w:t>
      </w:r>
    </w:p>
    <w:p w14:paraId="6458E9B5" w14:textId="37F56A34" w:rsidR="00AE6431" w:rsidRDefault="00AE6431" w:rsidP="00AE6431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>draw a line and place the robot on the line</w:t>
      </w:r>
      <w:r w:rsidR="001338C1">
        <w:rPr>
          <w:rFonts w:ascii="Helvetica" w:hAnsi="Helvetica" w:cs="Helvetica"/>
          <w:color w:val="FF0000"/>
          <w:sz w:val="24"/>
          <w:szCs w:val="24"/>
          <w:lang w:val="en-US"/>
        </w:rPr>
        <w:t xml:space="preserve"> (insert</w:t>
      </w:r>
      <w:r w:rsidR="001338C1" w:rsidRPr="001338C1">
        <w:rPr>
          <w:rFonts w:ascii="Helvetica" w:hAnsi="Helvetica" w:cs="Helvetica"/>
          <w:color w:val="FF0000"/>
          <w:sz w:val="24"/>
          <w:szCs w:val="24"/>
          <w:lang w:val="en-US"/>
        </w:rPr>
        <w:sym w:font="Wingdings" w:char="F0E0"/>
      </w:r>
      <w:r w:rsidR="001338C1">
        <w:rPr>
          <w:rFonts w:ascii="Helvetica" w:hAnsi="Helvetica" w:cs="Helvetica"/>
          <w:color w:val="FF0000"/>
          <w:sz w:val="24"/>
          <w:szCs w:val="24"/>
          <w:lang w:val="en-US"/>
        </w:rPr>
        <w:t>yellow line)</w:t>
      </w:r>
      <w:r>
        <w:rPr>
          <w:rFonts w:ascii="Helvetica" w:hAnsi="Helvetica" w:cs="Helvetica"/>
          <w:color w:val="FF0000"/>
          <w:sz w:val="24"/>
          <w:szCs w:val="24"/>
          <w:lang w:val="en-US"/>
        </w:rPr>
        <w:t xml:space="preserve"> </w:t>
      </w:r>
    </w:p>
    <w:p w14:paraId="22153588" w14:textId="77777777" w:rsidR="00AE6431" w:rsidRPr="001338C1" w:rsidRDefault="00AE6431" w:rsidP="00AE6431">
      <w:pPr>
        <w:spacing w:after="0" w:line="240" w:lineRule="auto"/>
        <w:rPr>
          <w:rFonts w:ascii="Helvetica" w:hAnsi="Helvetica" w:cs="Helvetica"/>
          <w:color w:val="000000" w:themeColor="text1"/>
          <w:sz w:val="24"/>
          <w:szCs w:val="24"/>
          <w:lang w:val="en-US"/>
        </w:rPr>
      </w:pPr>
    </w:p>
    <w:p w14:paraId="4F39A95A" w14:textId="5BC3AF46" w:rsidR="00711925" w:rsidRPr="001338C1" w:rsidRDefault="00AE6431" w:rsidP="00AE6431">
      <w:pPr>
        <w:spacing w:after="0" w:line="240" w:lineRule="auto"/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  <w:t xml:space="preserve">Terminal </w:t>
      </w:r>
      <w:r w:rsidRPr="001338C1"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  <w:t>2</w:t>
      </w:r>
      <w:r w:rsidRPr="001338C1"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  <w:t>:</w:t>
      </w:r>
    </w:p>
    <w:p w14:paraId="460064E5" w14:textId="52F0A678" w:rsidR="00711925" w:rsidRDefault="00AE6431" w:rsidP="00AE6431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 w:rsidRPr="001338C1"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  <w:t>ros2 run lab6 capture</w:t>
      </w:r>
    </w:p>
    <w:p w14:paraId="752F1D23" w14:textId="2B7DB5DC" w:rsidR="00EC2043" w:rsidRDefault="00EC2043" w:rsidP="00AE6431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10B6935D" w14:textId="34E765C0" w:rsidR="00EC2043" w:rsidRDefault="00193282" w:rsidP="00AE6431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>Press</w:t>
      </w:r>
      <w:r w:rsidR="00EC2043">
        <w:rPr>
          <w:rFonts w:ascii="Helvetica" w:hAnsi="Helvetica" w:cs="Helvetica"/>
          <w:color w:val="FF0000"/>
          <w:sz w:val="24"/>
          <w:szCs w:val="24"/>
          <w:lang w:val="en-US"/>
        </w:rPr>
        <w:t xml:space="preserve"> ctrl + c to capture the image of the road</w:t>
      </w:r>
    </w:p>
    <w:p w14:paraId="598C925E" w14:textId="77777777" w:rsidR="00711925" w:rsidRDefault="00711925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68D0CBD4" w14:textId="058FABB2" w:rsidR="00396669" w:rsidRDefault="005D4793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6221B97C" wp14:editId="052F6057">
            <wp:extent cx="5731510" cy="3223895"/>
            <wp:effectExtent l="0" t="0" r="2540" b="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2F2FC" w14:textId="0C53573B" w:rsidR="00711925" w:rsidRDefault="00711925" w:rsidP="00711925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>create a file extract_road.py inside the lab 6 folder</w:t>
      </w:r>
    </w:p>
    <w:p w14:paraId="74462BFA" w14:textId="431202D7" w:rsidR="00711925" w:rsidRDefault="00711925" w:rsidP="00711925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2503D709" w14:textId="1F5D4173" w:rsidR="00711925" w:rsidRDefault="00711925" w:rsidP="00711925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18BCE345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port cv2</w:t>
      </w:r>
    </w:p>
    <w:p w14:paraId="21679301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import numpy </w:t>
      </w:r>
    </w:p>
    <w:p w14:paraId="1D7F450A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36884289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246D5A90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image = cv2.imread('/home/asha/shot.png')</w:t>
      </w:r>
    </w:p>
    <w:p w14:paraId="12380328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09DDDBE4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ef mouse(event,x,y,flags,param):</w:t>
      </w:r>
    </w:p>
    <w:p w14:paraId="1F4982D0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  <w:t>if event==cv2.EVENT_LBUTTONDOWN:</w:t>
      </w:r>
    </w:p>
    <w:p w14:paraId="622C15E4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  <w:t>h=image[y,x,0]</w:t>
      </w:r>
    </w:p>
    <w:p w14:paraId="5050ABBC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  <w:t>s=image[y,x,1]</w:t>
      </w:r>
    </w:p>
    <w:p w14:paraId="41D93851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  <w:t>v=image[y,x,2]</w:t>
      </w:r>
    </w:p>
    <w:p w14:paraId="45526047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  <w:t>print("H:",h)</w:t>
      </w:r>
    </w:p>
    <w:p w14:paraId="0444705E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  <w:t>print("S:",s)</w:t>
      </w:r>
    </w:p>
    <w:p w14:paraId="50978131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  <w:t>print("V:",v)</w:t>
      </w:r>
    </w:p>
    <w:p w14:paraId="5F4413BC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51B5F274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namedWindow('mouse')</w:t>
      </w:r>
    </w:p>
    <w:p w14:paraId="4C234034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setMouseCallback('mouse',mouse)</w:t>
      </w:r>
    </w:p>
    <w:p w14:paraId="7F62F296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120173AF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5CBFB88B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imshow("original image", image)</w:t>
      </w:r>
    </w:p>
    <w:p w14:paraId="4217A0A3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imshow("mouse", image)</w:t>
      </w:r>
    </w:p>
    <w:p w14:paraId="1F7A5586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waitKey(0)</w:t>
      </w:r>
    </w:p>
    <w:p w14:paraId="332FB405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destroyAllWindows()</w:t>
      </w:r>
    </w:p>
    <w:p w14:paraId="481A0273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28DCDF6E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3C7436C8" w14:textId="77777777" w:rsidR="00711925" w:rsidRPr="001338C1" w:rsidRDefault="00711925" w:rsidP="00711925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light_line = numpy.array([250,0,0])</w:t>
      </w:r>
    </w:p>
    <w:p w14:paraId="51667CDC" w14:textId="77777777" w:rsidR="00711925" w:rsidRPr="00FC1493" w:rsidRDefault="00711925" w:rsidP="00711925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dark_line = numpy.array([255,10,10])</w:t>
      </w:r>
    </w:p>
    <w:p w14:paraId="63D0D478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ask = cv2.inRange(image, light_line,dark_line)</w:t>
      </w:r>
    </w:p>
    <w:p w14:paraId="5D73E38C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imshow('mask', mask)</w:t>
      </w:r>
    </w:p>
    <w:p w14:paraId="41ED578A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lastRenderedPageBreak/>
        <w:t>cv2.waitKey(0)</w:t>
      </w:r>
    </w:p>
    <w:p w14:paraId="49440F44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destroyAllWindows()</w:t>
      </w:r>
    </w:p>
    <w:p w14:paraId="530A7E24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54960E22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nny= cv2.Canny(mask,30,5)</w:t>
      </w:r>
    </w:p>
    <w:p w14:paraId="1BA90D23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imshow('edge', canny)</w:t>
      </w:r>
    </w:p>
    <w:p w14:paraId="3F69C8F0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waitKey(0)</w:t>
      </w:r>
    </w:p>
    <w:p w14:paraId="584E7521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destroyAllWindows()</w:t>
      </w:r>
    </w:p>
    <w:p w14:paraId="54F059F0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rint(canny.shape)</w:t>
      </w:r>
    </w:p>
    <w:p w14:paraId="23B73C0F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4787C631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1=200;c1=0</w:t>
      </w:r>
    </w:p>
    <w:p w14:paraId="3ECB2F3A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 = canny[r1:r1+200,c1:c1+512]</w:t>
      </w:r>
    </w:p>
    <w:p w14:paraId="13DF8D5A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imshow('crop', img)</w:t>
      </w:r>
    </w:p>
    <w:p w14:paraId="023E81E7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waitKey(0)</w:t>
      </w:r>
    </w:p>
    <w:p w14:paraId="330A23FB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destroyAllWindows()</w:t>
      </w:r>
    </w:p>
    <w:p w14:paraId="27131C58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23332361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=[]</w:t>
      </w:r>
    </w:p>
    <w:p w14:paraId="7BE0F7AF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w =150</w:t>
      </w:r>
    </w:p>
    <w:p w14:paraId="008ADE4D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6A7EEED6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or i in range (512):</w:t>
      </w:r>
    </w:p>
    <w:p w14:paraId="229D70CC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if(img[row,i]==255):</w:t>
      </w:r>
    </w:p>
    <w:p w14:paraId="0CFCF404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edge.append(i)</w:t>
      </w:r>
    </w:p>
    <w:p w14:paraId="5F29EFE1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rint(edge)</w:t>
      </w:r>
    </w:p>
    <w:p w14:paraId="66E46DF1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645AA345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04367D6A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f(len(edge)==4):</w:t>
      </w:r>
    </w:p>
    <w:p w14:paraId="3975FBD6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left_edge=edge[0]</w:t>
      </w:r>
    </w:p>
    <w:p w14:paraId="7E4B20A6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right_edge=edge[2]</w:t>
      </w:r>
    </w:p>
    <w:p w14:paraId="23306D54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print(edge)</w:t>
      </w:r>
    </w:p>
    <w:p w14:paraId="13DEEE15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f(len(edge)==3):</w:t>
      </w:r>
    </w:p>
    <w:p w14:paraId="6A6068CE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if(edge[1]-edge[0] &gt; 5): </w:t>
      </w:r>
    </w:p>
    <w:p w14:paraId="0FA18420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left_edge=edge[0]</w:t>
      </w:r>
    </w:p>
    <w:p w14:paraId="42567892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right_edge=edge[1]</w:t>
      </w:r>
    </w:p>
    <w:p w14:paraId="0A5C54AE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else:</w:t>
      </w:r>
    </w:p>
    <w:p w14:paraId="1329504F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left_edge=edge[0]</w:t>
      </w:r>
    </w:p>
    <w:p w14:paraId="32FAA9E9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right_edge=edge[2]</w:t>
      </w:r>
    </w:p>
    <w:p w14:paraId="555526DC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3EC0B03F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ad_width=(right_edge-left_edge)</w:t>
      </w:r>
    </w:p>
    <w:p w14:paraId="01363110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ame_mid = left_edge + (road_width/2)</w:t>
      </w:r>
    </w:p>
    <w:p w14:paraId="1704F3EE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id_point = 512/2</w:t>
      </w:r>
    </w:p>
    <w:p w14:paraId="340E9F05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[row,int(mid_point)]=255</w:t>
      </w:r>
    </w:p>
    <w:p w14:paraId="2FF75294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rint(mid_point)</w:t>
      </w:r>
    </w:p>
    <w:p w14:paraId="3E27CC19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error=mid_point-frame_mid </w:t>
      </w:r>
    </w:p>
    <w:p w14:paraId="17CDB27D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494527A6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f(error &lt; 0):</w:t>
      </w:r>
    </w:p>
    <w:p w14:paraId="7D0ED4A8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action="Go Right"</w:t>
      </w:r>
    </w:p>
    <w:p w14:paraId="3D012A91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lse :</w:t>
      </w:r>
    </w:p>
    <w:p w14:paraId="70CAC820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action="Go Left"</w:t>
      </w:r>
    </w:p>
    <w:p w14:paraId="2E6C7075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112303A9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rint("error", error)</w:t>
      </w:r>
    </w:p>
    <w:p w14:paraId="075024FE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28A7D966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4A4BEF94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[row,int(frame_mid)]=255</w:t>
      </w:r>
    </w:p>
    <w:p w14:paraId="5E32CC38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rint("mid point of the frame", frame_mid)</w:t>
      </w:r>
    </w:p>
    <w:p w14:paraId="5DD156CF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42FC3491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607971B2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_image = cv2.putText(img, action, (50,50), cv2.FONT_HERSHEY_SIMPLEX, 1, (255,0,0), 1, cv2.LINE_AA)</w:t>
      </w:r>
    </w:p>
    <w:p w14:paraId="2E0B9D65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imshow('final image',f_image)</w:t>
      </w:r>
    </w:p>
    <w:p w14:paraId="0EA1FC78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waitKey(0)</w:t>
      </w:r>
    </w:p>
    <w:p w14:paraId="57A48FB3" w14:textId="775F33B9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destroyAllWindows()</w:t>
      </w:r>
    </w:p>
    <w:p w14:paraId="73BA8714" w14:textId="46DC99F4" w:rsidR="005D4793" w:rsidRDefault="005D4793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180AF61E" w14:textId="77909385" w:rsidR="00645489" w:rsidRDefault="00645489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00783F1F" w14:textId="4F2DDDEB" w:rsidR="00645489" w:rsidRDefault="00645489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107087F" wp14:editId="173B0B51">
            <wp:extent cx="5731510" cy="3223895"/>
            <wp:effectExtent l="0" t="0" r="254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762C1" w14:textId="09844C8D" w:rsidR="00645489" w:rsidRDefault="00645489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337966CF" w14:textId="77777777" w:rsidR="00645489" w:rsidRDefault="00645489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1C23CC8D" w14:textId="246B0CCC" w:rsidR="005D4793" w:rsidRDefault="005D4793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39D6C434" w14:textId="76B0D6D5" w:rsidR="005D4793" w:rsidRDefault="005D4793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792EAFCC" wp14:editId="1AB3D10F">
            <wp:extent cx="5731510" cy="3223895"/>
            <wp:effectExtent l="0" t="0" r="2540" b="0"/>
            <wp:docPr id="9" name="Picture 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24322" w14:textId="4FF65148" w:rsidR="005D4793" w:rsidRDefault="005D4793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22440DB7" w14:textId="266514C7" w:rsidR="00A11E03" w:rsidRDefault="00A11E03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>Create a line_follow.py inside the folder lab 6</w:t>
      </w:r>
    </w:p>
    <w:p w14:paraId="0EDAECEA" w14:textId="7FBF7F95" w:rsidR="00A11E03" w:rsidRDefault="00A11E03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708E6845" w14:textId="224303B2" w:rsidR="00A11E03" w:rsidRDefault="00A11E03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7FF19B67" w14:textId="72E3B327" w:rsidR="00A11E03" w:rsidRDefault="00A11E03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7EDF80E2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#!/usr/bin/env python3</w:t>
      </w:r>
    </w:p>
    <w:p w14:paraId="5F6058AF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0E3711B6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port sys</w:t>
      </w:r>
    </w:p>
    <w:p w14:paraId="71AF2850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port cv2</w:t>
      </w:r>
    </w:p>
    <w:p w14:paraId="67AA83EA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import numpy </w:t>
      </w:r>
    </w:p>
    <w:p w14:paraId="139395C8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port rclpy</w:t>
      </w:r>
    </w:p>
    <w:p w14:paraId="1FE5D11B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rclpy.node import Node </w:t>
      </w:r>
    </w:p>
    <w:p w14:paraId="4E93BC2B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cv_bridge import CvBridge </w:t>
      </w:r>
    </w:p>
    <w:p w14:paraId="14A6A2C7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sensor_msgs.msg import Image </w:t>
      </w:r>
    </w:p>
    <w:p w14:paraId="57BF6802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om geometry_msgs.msg import Twist</w:t>
      </w:r>
    </w:p>
    <w:p w14:paraId="65060C03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3407AF86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lass LineFollower(Node):</w:t>
      </w:r>
    </w:p>
    <w:p w14:paraId="25E578C1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def __init__(self):</w:t>
      </w:r>
    </w:p>
    <w:p w14:paraId="6F564C1E" w14:textId="5486027B" w:rsidR="00A11E03" w:rsidRPr="00A11E03" w:rsidRDefault="00A11E03" w:rsidP="00A11E03">
      <w:pPr>
        <w:tabs>
          <w:tab w:val="left" w:pos="5935"/>
        </w:tabs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super().__init__('line_follower')</w:t>
      </w:r>
      <w:r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</w:p>
    <w:p w14:paraId="5CB30A17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self.bridge = CvBridge() </w:t>
      </w:r>
    </w:p>
    <w:p w14:paraId="5B970379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self.subscriber = self.create_subscription(Image,'/camera1/image_raw',self.process_data, 10)</w:t>
      </w:r>
    </w:p>
    <w:p w14:paraId="4B6D211B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self.publisher = self.create_publisher(Twist, '/cmd_vel', 40)</w:t>
      </w:r>
    </w:p>
    <w:p w14:paraId="349BF515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timer_period = 0.2</w:t>
      </w:r>
    </w:p>
    <w:p w14:paraId="5E15EC29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self.timer = self.create_timer(timer_period, self.send_cmd_vel)</w:t>
      </w:r>
    </w:p>
    <w:p w14:paraId="0A11D051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self.velocity=Twist()</w:t>
      </w:r>
    </w:p>
    <w:p w14:paraId="68716AB9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self.empty = False</w:t>
      </w:r>
    </w:p>
    <w:p w14:paraId="621816FE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self.error = 0 </w:t>
      </w:r>
    </w:p>
    <w:p w14:paraId="5136FBAB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self.action=""</w:t>
      </w:r>
    </w:p>
    <w:p w14:paraId="4561B074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self.get_logger().info("Node Started!")</w:t>
      </w:r>
    </w:p>
    <w:p w14:paraId="4FBB2A1B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5A4B3116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def send_cmd_vel(self):</w:t>
      </w:r>
    </w:p>
    <w:p w14:paraId="11A70CAF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lastRenderedPageBreak/>
        <w:t xml:space="preserve">        </w:t>
      </w:r>
    </w:p>
    <w:p w14:paraId="509E5A6F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if(self.empty):</w:t>
      </w:r>
    </w:p>
    <w:p w14:paraId="66002B64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self.velocity.linear.x=0.0</w:t>
      </w:r>
    </w:p>
    <w:p w14:paraId="2F8D77B7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self.velocity.angular.z= 0.0</w:t>
      </w:r>
    </w:p>
    <w:p w14:paraId="61367FE5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self.action="Stop"</w:t>
      </w:r>
    </w:p>
    <w:p w14:paraId="02D55AEC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</w:p>
    <w:p w14:paraId="4E0DC455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else:  </w:t>
      </w:r>
    </w:p>
    <w:p w14:paraId="0131DE5B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if(self.error &gt; 0):</w:t>
      </w:r>
    </w:p>
    <w:p w14:paraId="712BFBA2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self.velocity.linear.x=0.1</w:t>
      </w:r>
    </w:p>
    <w:p w14:paraId="3F6166FF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self.velocity.angular.z=0.1</w:t>
      </w:r>
    </w:p>
    <w:p w14:paraId="16B90E4B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self.action="Go Left"</w:t>
      </w:r>
    </w:p>
    <w:p w14:paraId="54661BED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elif(self.error &lt; 0):</w:t>
      </w:r>
    </w:p>
    <w:p w14:paraId="6C4A3447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self.velocity.linear.x=0.1</w:t>
      </w:r>
    </w:p>
    <w:p w14:paraId="75C4782F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self.velocity.angular.z=-0.1</w:t>
      </w:r>
    </w:p>
    <w:p w14:paraId="0D438E9A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self.action="Go Right"</w:t>
      </w:r>
    </w:p>
    <w:p w14:paraId="73C2503B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elif(self.error==0):</w:t>
      </w:r>
    </w:p>
    <w:p w14:paraId="008CE0AC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self.velocity.linear.x=0.1</w:t>
      </w:r>
    </w:p>
    <w:p w14:paraId="3793D611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self.velocity.angular.z= 0.0</w:t>
      </w:r>
    </w:p>
    <w:p w14:paraId="3D880AC4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self.action="Go Straight"</w:t>
      </w:r>
    </w:p>
    <w:p w14:paraId="2711D62C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72522F12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</w:p>
    <w:p w14:paraId="55E4C49E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4457BDA3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self.publisher.publish(self.velocity)</w:t>
      </w:r>
    </w:p>
    <w:p w14:paraId="7512E0B1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7042D544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4EFC925B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## Subscriber Call Back</w:t>
      </w:r>
    </w:p>
    <w:p w14:paraId="4A878240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4B9CBF3F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def process_data(self, data): </w:t>
      </w:r>
    </w:p>
    <w:p w14:paraId="5761A03D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self.get_logger().info("Image Received!")</w:t>
      </w:r>
    </w:p>
    <w:p w14:paraId="574D2185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frame = self.bridge.imgmsg_to_cv2(data) </w:t>
      </w:r>
    </w:p>
    <w:p w14:paraId="450BD198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light_line = numpy.array([250,0,0])</w:t>
      </w:r>
    </w:p>
    <w:p w14:paraId="71748BBB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dark_line = numpy.array([255,10,10])</w:t>
      </w:r>
    </w:p>
    <w:p w14:paraId="1F218B22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mask = cv2.inRange(frame, light_line,dark_line)</w:t>
      </w:r>
    </w:p>
    <w:p w14:paraId="64E3571D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cv2.imshow('mask', mask)</w:t>
      </w:r>
    </w:p>
    <w:p w14:paraId="0091E37B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77D0A765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1AB2B300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canny= cv2.Canny(mask,30,5)</w:t>
      </w:r>
    </w:p>
    <w:p w14:paraId="5489B5D4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cv2.imshow('edge', canny)</w:t>
      </w:r>
    </w:p>
    <w:p w14:paraId="42117403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329C6371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349FC36A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r1=200;c1=0</w:t>
      </w:r>
    </w:p>
    <w:p w14:paraId="7018796B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img = canny[r1:r1+200,c1:c1+512]</w:t>
      </w:r>
    </w:p>
    <w:p w14:paraId="75F6FBBF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cv2.imshow('crop', img)</w:t>
      </w:r>
    </w:p>
    <w:p w14:paraId="1F24D496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62FC3E41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01ED338F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edge=[]</w:t>
      </w:r>
    </w:p>
    <w:p w14:paraId="03DFB6AA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row =150</w:t>
      </w:r>
    </w:p>
    <w:p w14:paraId="386F56B3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225DF1AD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for i in range(512):</w:t>
      </w:r>
    </w:p>
    <w:p w14:paraId="090D508B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if(img[row,i]==255):</w:t>
      </w:r>
    </w:p>
    <w:p w14:paraId="5ED79E0A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lastRenderedPageBreak/>
        <w:t xml:space="preserve">                edge.append(i)</w:t>
      </w:r>
    </w:p>
    <w:p w14:paraId="10D6D2A8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print(edge)</w:t>
      </w:r>
    </w:p>
    <w:p w14:paraId="1C5C3586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187E1BE4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if(len(edge)==0):</w:t>
      </w:r>
    </w:p>
    <w:p w14:paraId="3900B4DF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left_edge=512//2</w:t>
      </w:r>
    </w:p>
    <w:p w14:paraId="6B27ADF2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right_edge=512//2</w:t>
      </w:r>
    </w:p>
    <w:p w14:paraId="6C48FC12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self.empty = True</w:t>
      </w:r>
    </w:p>
    <w:p w14:paraId="46FB32C1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</w:p>
    <w:p w14:paraId="2DD6E577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if(len(edge)==1):</w:t>
      </w:r>
    </w:p>
    <w:p w14:paraId="282DC76B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if edge[0]&gt;512//2:</w:t>
      </w:r>
    </w:p>
    <w:p w14:paraId="7F482EC1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left_edge=0</w:t>
      </w:r>
    </w:p>
    <w:p w14:paraId="0F36AEFB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right_edge=edge[0] </w:t>
      </w:r>
    </w:p>
    <w:p w14:paraId="3FE3993E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self.empty = False</w:t>
      </w:r>
    </w:p>
    <w:p w14:paraId="197AB2FF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else:</w:t>
      </w:r>
    </w:p>
    <w:p w14:paraId="1331A174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left_edge=edge[0]</w:t>
      </w:r>
    </w:p>
    <w:p w14:paraId="720B972F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right_edge=512</w:t>
      </w:r>
    </w:p>
    <w:p w14:paraId="41B3E12E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self.empty = False               </w:t>
      </w:r>
    </w:p>
    <w:p w14:paraId="2CD28C56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</w:p>
    <w:p w14:paraId="245E84ED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591E4F17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if(len(edge)==2):</w:t>
      </w:r>
    </w:p>
    <w:p w14:paraId="7ACCFAC5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left_edge=edge[0]</w:t>
      </w:r>
    </w:p>
    <w:p w14:paraId="24BD5A78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right_edge=edge[1] </w:t>
      </w:r>
    </w:p>
    <w:p w14:paraId="0F446DA9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self.empty = False       </w:t>
      </w:r>
    </w:p>
    <w:p w14:paraId="4F2FAB7C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</w:p>
    <w:p w14:paraId="72D28BA3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if(len(edge)==3):</w:t>
      </w:r>
    </w:p>
    <w:p w14:paraId="1243D305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if(edge[1]-edge[0]&gt;5): </w:t>
      </w:r>
    </w:p>
    <w:p w14:paraId="4F032262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left_edge=edge[0]</w:t>
      </w:r>
    </w:p>
    <w:p w14:paraId="464AF2F3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right_edge=edge[1]</w:t>
      </w:r>
    </w:p>
    <w:p w14:paraId="44573CF4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self.empty = False</w:t>
      </w:r>
    </w:p>
    <w:p w14:paraId="61CA2CF6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else:</w:t>
      </w:r>
    </w:p>
    <w:p w14:paraId="242BCEC8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left_edge=edge[0]</w:t>
      </w:r>
    </w:p>
    <w:p w14:paraId="3FA89A56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right_edge=edge[2]</w:t>
      </w:r>
    </w:p>
    <w:p w14:paraId="42359A40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self.empty = False</w:t>
      </w:r>
    </w:p>
    <w:p w14:paraId="1D6B6E41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</w:p>
    <w:p w14:paraId="3D7187C2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if(len(edge)==4):</w:t>
      </w:r>
    </w:p>
    <w:p w14:paraId="4771F6A4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left_edge=edge[0]</w:t>
      </w:r>
    </w:p>
    <w:p w14:paraId="7A0FD142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right_edge=edge[2]</w:t>
      </w:r>
    </w:p>
    <w:p w14:paraId="4BDBCF75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self.empty = False</w:t>
      </w:r>
    </w:p>
    <w:p w14:paraId="4AB2865B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</w:p>
    <w:p w14:paraId="3DD93C82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if(len(edge)&gt;=5):</w:t>
      </w:r>
    </w:p>
    <w:p w14:paraId="51F30CD6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left_edge=edge[0]</w:t>
      </w:r>
    </w:p>
    <w:p w14:paraId="74403DC3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right_edge=edge[len(edge)-1]</w:t>
      </w:r>
    </w:p>
    <w:p w14:paraId="5F8E61BE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self.empty = False           </w:t>
      </w:r>
    </w:p>
    <w:p w14:paraId="74489242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</w:t>
      </w:r>
    </w:p>
    <w:p w14:paraId="1F1FDED2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</w:p>
    <w:p w14:paraId="24B3E70C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road_width=(right_edge-left_edge)</w:t>
      </w:r>
    </w:p>
    <w:p w14:paraId="24B37926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frame_mid = left_edge + (road_width/2)</w:t>
      </w:r>
    </w:p>
    <w:p w14:paraId="143B6CB7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mid_point = 512/2</w:t>
      </w:r>
    </w:p>
    <w:p w14:paraId="46C66E04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img[row,int(mid_point)]=255</w:t>
      </w:r>
    </w:p>
    <w:p w14:paraId="45775882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print(mid_point)</w:t>
      </w:r>
    </w:p>
    <w:p w14:paraId="0E8B50E4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lastRenderedPageBreak/>
        <w:t xml:space="preserve">        self.error=mid_point-frame_mid </w:t>
      </w:r>
    </w:p>
    <w:p w14:paraId="11AAF041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img[row,int(frame_mid)]=255</w:t>
      </w:r>
    </w:p>
    <w:p w14:paraId="65CFB4A5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print(self.action)</w:t>
      </w:r>
    </w:p>
    <w:p w14:paraId="6C51FF45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f_image = cv2.putText(img, self.action, (100,100), cv2.FONT_HERSHEY_SIMPLEX, 1, (255,0,), 2, cv2.LINE_AA)</w:t>
      </w:r>
    </w:p>
    <w:p w14:paraId="20BAF866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</w:p>
    <w:p w14:paraId="3FD81E1F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ef main(args=None):</w:t>
      </w:r>
    </w:p>
    <w:p w14:paraId="61086686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rclpy.init(args=args)</w:t>
      </w:r>
    </w:p>
    <w:p w14:paraId="1A5205AA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node = LineFollower()</w:t>
      </w:r>
    </w:p>
    <w:p w14:paraId="57AFFC36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rclpy.spin(node)</w:t>
      </w:r>
    </w:p>
    <w:p w14:paraId="156B78F7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rclpy.shutdown()</w:t>
      </w:r>
    </w:p>
    <w:p w14:paraId="570C4AEF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</w:p>
    <w:p w14:paraId="0DA39D4D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f __name__ == '__main__':</w:t>
      </w:r>
    </w:p>
    <w:p w14:paraId="245CDF5F" w14:textId="7E09A6E0" w:rsid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main()</w:t>
      </w:r>
    </w:p>
    <w:p w14:paraId="5353D875" w14:textId="52A3EEB9" w:rsidR="00565906" w:rsidRDefault="00565906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760A1076" w14:textId="7B26763A" w:rsidR="00565906" w:rsidRDefault="00565906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0D92768D" w14:textId="46DAACDB" w:rsidR="00565906" w:rsidRDefault="00565906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4E2618C9" w14:textId="73BC7FCB" w:rsidR="00565906" w:rsidRPr="00565906" w:rsidRDefault="00565906" w:rsidP="00A11E03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>
        <w:rPr>
          <w:rFonts w:ascii="Helvetica" w:hAnsi="Helvetica" w:cs="Helvetica"/>
          <w:color w:val="C00000"/>
          <w:sz w:val="24"/>
          <w:szCs w:val="24"/>
          <w:lang w:val="en-US"/>
        </w:rPr>
        <w:t>e</w:t>
      </w:r>
      <w:r w:rsidRPr="00565906">
        <w:rPr>
          <w:rFonts w:ascii="Helvetica" w:hAnsi="Helvetica" w:cs="Helvetica"/>
          <w:color w:val="C00000"/>
          <w:sz w:val="24"/>
          <w:szCs w:val="24"/>
          <w:lang w:val="en-US"/>
        </w:rPr>
        <w:t>dit setup.py file</w:t>
      </w:r>
    </w:p>
    <w:p w14:paraId="4B117841" w14:textId="783F2243" w:rsidR="00565906" w:rsidRDefault="00565906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29125D93" w14:textId="409CA658" w:rsidR="00565906" w:rsidRDefault="00565906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622A17B3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om setuptools import setup</w:t>
      </w:r>
    </w:p>
    <w:p w14:paraId="03DC1A01" w14:textId="77777777" w:rsidR="00565906" w:rsidRPr="001338C1" w:rsidRDefault="00565906" w:rsidP="00565906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import os</w:t>
      </w:r>
    </w:p>
    <w:p w14:paraId="2DDE4206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from glob import glob</w:t>
      </w:r>
    </w:p>
    <w:p w14:paraId="4297B9B8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51BCA401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ackage_name = 'lab6'</w:t>
      </w:r>
    </w:p>
    <w:p w14:paraId="4CECA43D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2D6584E3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tup(</w:t>
      </w:r>
    </w:p>
    <w:p w14:paraId="2AA7D24E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name=package_name,</w:t>
      </w:r>
    </w:p>
    <w:p w14:paraId="033BCC03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version='0.0.0',</w:t>
      </w:r>
    </w:p>
    <w:p w14:paraId="280E421E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packages=[package_name],</w:t>
      </w:r>
    </w:p>
    <w:p w14:paraId="460B4720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data_files=[</w:t>
      </w:r>
    </w:p>
    <w:p w14:paraId="39B47962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('share/ament_index/resource_index/packages',</w:t>
      </w:r>
    </w:p>
    <w:p w14:paraId="5BA16783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['resource/' + package_name]),</w:t>
      </w:r>
    </w:p>
    <w:p w14:paraId="5A0CEE4C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('share/' + package_name, ['package.xml']),</w:t>
      </w:r>
    </w:p>
    <w:p w14:paraId="3D1EAE0E" w14:textId="77777777" w:rsidR="00565906" w:rsidRPr="001338C1" w:rsidRDefault="00565906" w:rsidP="00565906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</w:pPr>
      <w:r w:rsidRPr="00565906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       </w:t>
      </w:r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(os.path.join('share', package_name), glob('launch/*')),</w:t>
      </w:r>
    </w:p>
    <w:p w14:paraId="5D081DC2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        (os.path.join('share', package_name), glob('urdf/*'))</w:t>
      </w:r>
    </w:p>
    <w:p w14:paraId="1B6A910B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],</w:t>
      </w:r>
    </w:p>
    <w:p w14:paraId="624B063F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install_requires=['setuptools'],</w:t>
      </w:r>
    </w:p>
    <w:p w14:paraId="733B8204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zip_safe=True,</w:t>
      </w:r>
    </w:p>
    <w:p w14:paraId="4CF7B935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maintainer='asha',</w:t>
      </w:r>
    </w:p>
    <w:p w14:paraId="5688F381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maintainer_email='asha.cs12@gmail.com',</w:t>
      </w:r>
    </w:p>
    <w:p w14:paraId="5EF2801E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description='TODO: Package description',</w:t>
      </w:r>
    </w:p>
    <w:p w14:paraId="1829DA17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license='TODO: License declaration',</w:t>
      </w:r>
    </w:p>
    <w:p w14:paraId="18A05A02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tests_require=['pytest'],</w:t>
      </w:r>
    </w:p>
    <w:p w14:paraId="5AA9B44D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entry_points={</w:t>
      </w:r>
    </w:p>
    <w:p w14:paraId="3B76C2F1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'console_scripts': [</w:t>
      </w:r>
    </w:p>
    <w:p w14:paraId="562170A4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           'capture = lab6.capture_image:main',</w:t>
      </w:r>
    </w:p>
    <w:p w14:paraId="5BEB1C4B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           'line = lab6.line_follow:main'</w:t>
      </w:r>
    </w:p>
    <w:p w14:paraId="65A9457B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],</w:t>
      </w:r>
    </w:p>
    <w:p w14:paraId="29DB7087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},</w:t>
      </w:r>
    </w:p>
    <w:p w14:paraId="54A664EB" w14:textId="6278B3A6" w:rsidR="00565906" w:rsidRPr="00A11E03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lastRenderedPageBreak/>
        <w:t>)</w:t>
      </w:r>
    </w:p>
    <w:p w14:paraId="0206FC54" w14:textId="49FEEE66" w:rsidR="00396669" w:rsidRDefault="00396669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6303B3AB" wp14:editId="13B2B36B">
            <wp:extent cx="5731510" cy="3223895"/>
            <wp:effectExtent l="0" t="0" r="254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C91D9" w14:textId="01442706" w:rsidR="0042265F" w:rsidRDefault="0042265F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2E99C7F4" w14:textId="2A055F6A" w:rsidR="0042265F" w:rsidRDefault="0042265F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68323B78" w14:textId="2B2A2679" w:rsidR="0042265F" w:rsidRDefault="00FF09C0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noProof/>
          <w:color w:val="FF0000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5A6A9F" wp14:editId="33ED54C6">
                <wp:simplePos x="0" y="0"/>
                <wp:positionH relativeFrom="column">
                  <wp:posOffset>914400</wp:posOffset>
                </wp:positionH>
                <wp:positionV relativeFrom="paragraph">
                  <wp:posOffset>-151434</wp:posOffset>
                </wp:positionV>
                <wp:extent cx="1136650" cy="754380"/>
                <wp:effectExtent l="381000" t="0" r="25400" b="236220"/>
                <wp:wrapNone/>
                <wp:docPr id="4" name="Speech Bubble: Rectangle with Corners Rounded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6650" cy="754380"/>
                        </a:xfrm>
                        <a:prstGeom prst="wedgeRoundRectCallout">
                          <a:avLst>
                            <a:gd name="adj1" fmla="val -78895"/>
                            <a:gd name="adj2" fmla="val 71986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A58292" w14:textId="77777777" w:rsidR="00FF09C0" w:rsidRPr="0042265F" w:rsidRDefault="00FF09C0" w:rsidP="00FF09C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select yellow lin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5A6A9F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Speech Bubble: Rectangle with Corners Rounded 4" o:spid="_x0000_s1026" type="#_x0000_t62" style="position:absolute;margin-left:1in;margin-top:-11.9pt;width:89.5pt;height:59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" adj="-6241,26349" fillcolor="#4472c4 [3204]" strokecolor="#1f3763 [1604]" strokeweight="1pt">
                <v:textbox>
                  <w:txbxContent>
                    <w:p w14:paraId="64A58292" w14:textId="77777777" w:rsidR="00FF09C0" w:rsidRPr="0042265F" w:rsidRDefault="00FF09C0" w:rsidP="00FF09C0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select yellow line </w:t>
                      </w:r>
                    </w:p>
                  </w:txbxContent>
                </v:textbox>
              </v:shape>
            </w:pict>
          </mc:Fallback>
        </mc:AlternateContent>
      </w:r>
      <w:r w:rsidR="0042265F">
        <w:rPr>
          <w:noProof/>
        </w:rPr>
        <w:drawing>
          <wp:inline distT="0" distB="0" distL="0" distR="0" wp14:anchorId="092D4548" wp14:editId="638E0394">
            <wp:extent cx="5731510" cy="3223895"/>
            <wp:effectExtent l="0" t="0" r="2540" b="0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4B954" w14:textId="34E6B28B" w:rsidR="0042265F" w:rsidRDefault="0042265F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115C4F0C" w14:textId="1D513CF4" w:rsidR="0042265F" w:rsidRDefault="0042265F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509C1BF4" w14:textId="7D2E221D" w:rsidR="0042265F" w:rsidRDefault="001472CA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noProof/>
          <w:color w:val="FF0000"/>
          <w:sz w:val="24"/>
          <w:szCs w:val="24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FEF35E" wp14:editId="1DE262E0">
                <wp:simplePos x="0" y="0"/>
                <wp:positionH relativeFrom="column">
                  <wp:posOffset>1756437</wp:posOffset>
                </wp:positionH>
                <wp:positionV relativeFrom="paragraph">
                  <wp:posOffset>-460679</wp:posOffset>
                </wp:positionV>
                <wp:extent cx="1781755" cy="754380"/>
                <wp:effectExtent l="552450" t="0" r="28575" b="236220"/>
                <wp:wrapNone/>
                <wp:docPr id="5" name="Speech Bubble: Rectangle with Corners Rounded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1755" cy="754380"/>
                        </a:xfrm>
                        <a:prstGeom prst="wedgeRoundRectCallout">
                          <a:avLst>
                            <a:gd name="adj1" fmla="val -78895"/>
                            <a:gd name="adj2" fmla="val 71986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E4BFAD" w14:textId="7BC46B38" w:rsidR="001472CA" w:rsidRPr="0042265F" w:rsidRDefault="001472CA" w:rsidP="001472CA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Use these to change the location and orientation of the robo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FEF35E" id="Speech Bubble: Rectangle with Corners Rounded 5" o:spid="_x0000_s1027" type="#_x0000_t62" style="position:absolute;margin-left:138.3pt;margin-top:-36.25pt;width:140.3pt;height:59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" adj="-6241,26349" fillcolor="#4472c4 [3204]" strokecolor="#1f3763 [1604]" strokeweight="1pt">
                <v:textbox>
                  <w:txbxContent>
                    <w:p w14:paraId="48E4BFAD" w14:textId="7BC46B38" w:rsidR="001472CA" w:rsidRPr="0042265F" w:rsidRDefault="001472CA" w:rsidP="001472CA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Use these to change the location and orientation of the robot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42265F">
        <w:rPr>
          <w:noProof/>
        </w:rPr>
        <w:drawing>
          <wp:inline distT="0" distB="0" distL="0" distR="0" wp14:anchorId="4B563670" wp14:editId="67913DDB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FB954" w14:textId="3AD5C307" w:rsidR="00742FB7" w:rsidRDefault="00742FB7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35A7B298" w14:textId="7D7B3CE5" w:rsidR="00742FB7" w:rsidRDefault="00742FB7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7BDC088F" w14:textId="38E6EBBA" w:rsidR="00742FB7" w:rsidRDefault="00742FB7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0A65A39" wp14:editId="6106C93D">
            <wp:extent cx="5731510" cy="3223895"/>
            <wp:effectExtent l="0" t="0" r="2540" b="0"/>
            <wp:docPr id="6" name="Picture 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E0934" w14:textId="7FE3C011" w:rsidR="00983B40" w:rsidRDefault="00983B40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3A6E30C4" w14:textId="77777777" w:rsidR="00881482" w:rsidRPr="001338C1" w:rsidRDefault="00881482" w:rsidP="00883B3D">
      <w:pPr>
        <w:spacing w:after="0" w:line="240" w:lineRule="auto"/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  <w:t>Terminal 1:</w:t>
      </w:r>
    </w:p>
    <w:p w14:paraId="3051B39C" w14:textId="682C4189" w:rsidR="00881482" w:rsidRPr="001338C1" w:rsidRDefault="00881482" w:rsidP="00881482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  <w:t>ros2 launch lab6 gazebo.launch.py</w:t>
      </w:r>
    </w:p>
    <w:p w14:paraId="04DB177D" w14:textId="77777777" w:rsidR="00881482" w:rsidRPr="001338C1" w:rsidRDefault="00881482" w:rsidP="00881482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</w:pPr>
    </w:p>
    <w:p w14:paraId="22BCB819" w14:textId="4E9607AE" w:rsidR="00881482" w:rsidRPr="001338C1" w:rsidRDefault="00881482" w:rsidP="00883B3D">
      <w:pPr>
        <w:spacing w:after="0" w:line="240" w:lineRule="auto"/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  <w:t>Terminal 2:</w:t>
      </w:r>
    </w:p>
    <w:p w14:paraId="6CB18649" w14:textId="6420CD68" w:rsidR="00881482" w:rsidRPr="001338C1" w:rsidRDefault="00881482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  <w:t>ros2 topic list</w:t>
      </w:r>
    </w:p>
    <w:p w14:paraId="5974F50F" w14:textId="77777777" w:rsidR="00881482" w:rsidRPr="001338C1" w:rsidRDefault="00881482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</w:pPr>
    </w:p>
    <w:p w14:paraId="545B6739" w14:textId="49642A6F" w:rsidR="00292948" w:rsidRPr="001338C1" w:rsidRDefault="00292948" w:rsidP="00883B3D">
      <w:pPr>
        <w:spacing w:after="0" w:line="240" w:lineRule="auto"/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  <w:t>Terminal 3:</w:t>
      </w:r>
    </w:p>
    <w:p w14:paraId="5F4C4482" w14:textId="6939400F" w:rsidR="00983B40" w:rsidRDefault="000C44C5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 w:rsidRPr="001338C1"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  <w:t>ros2 run lab6 line</w:t>
      </w:r>
    </w:p>
    <w:p w14:paraId="23A37342" w14:textId="50896FFC" w:rsidR="00983B40" w:rsidRDefault="00983B40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4399FB8D" w14:textId="6B86D8A5" w:rsidR="00983B40" w:rsidRDefault="00983B40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1F727FDB" wp14:editId="46EBA932">
            <wp:extent cx="5731510" cy="3223895"/>
            <wp:effectExtent l="0" t="0" r="2540" b="0"/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21FB6" w14:textId="30F76701" w:rsidR="00D81536" w:rsidRDefault="00D81536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1E375BB2" w14:textId="4CC57655" w:rsidR="00D81536" w:rsidRDefault="00D81536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4E597D56" w14:textId="5A2A19A4" w:rsidR="00D81536" w:rsidRDefault="00D81536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1C269AC5" w14:textId="100C4A84" w:rsidR="00D81536" w:rsidRDefault="00D81536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4293605A" w14:textId="2AE43197" w:rsidR="00D81536" w:rsidRDefault="00D81536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0F4F3FFB" w14:textId="6E5636A7" w:rsidR="00D81536" w:rsidRDefault="00D81536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7C7BA6E4" w14:textId="042904FF" w:rsidR="00D81536" w:rsidRDefault="00D81536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ED01E71" wp14:editId="5F19539E">
            <wp:extent cx="5731510" cy="3223895"/>
            <wp:effectExtent l="0" t="0" r="2540" b="0"/>
            <wp:docPr id="11" name="Picture 1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16FCC" w14:textId="161AB1B0" w:rsidR="00C15F01" w:rsidRDefault="00C15F01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191F78D8" w14:textId="676BAA04" w:rsidR="00C15F01" w:rsidRDefault="00C15F01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28665A75" w14:textId="79A90FC5" w:rsidR="00C15F01" w:rsidRDefault="00C15F01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65CEED87" w14:textId="25B3F8C1" w:rsidR="00C15F01" w:rsidRDefault="00C15F01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 xml:space="preserve">Create a red line </w:t>
      </w:r>
    </w:p>
    <w:p w14:paraId="045AD989" w14:textId="2C5812F2" w:rsidR="00C15F01" w:rsidRDefault="00C15F01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49DB8DE7" w14:textId="61566595" w:rsidR="00C15F01" w:rsidRDefault="00C15F01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>Create a world folder</w:t>
      </w:r>
    </w:p>
    <w:p w14:paraId="4A83EAF5" w14:textId="2ACF2FB8" w:rsidR="00C15F01" w:rsidRDefault="00C15F01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 xml:space="preserve">Create a </w:t>
      </w:r>
      <w:r w:rsidR="001338C1">
        <w:rPr>
          <w:rFonts w:ascii="Helvetica" w:hAnsi="Helvetica" w:cs="Helvetica"/>
          <w:color w:val="FF0000"/>
          <w:sz w:val="24"/>
          <w:szCs w:val="24"/>
          <w:lang w:val="en-US"/>
        </w:rPr>
        <w:t>yellow</w:t>
      </w:r>
      <w:r>
        <w:rPr>
          <w:rFonts w:ascii="Helvetica" w:hAnsi="Helvetica" w:cs="Helvetica"/>
          <w:color w:val="FF0000"/>
          <w:sz w:val="24"/>
          <w:szCs w:val="24"/>
          <w:lang w:val="en-US"/>
        </w:rPr>
        <w:t xml:space="preserve"> line folder</w:t>
      </w:r>
    </w:p>
    <w:p w14:paraId="3AF5947D" w14:textId="17BF691E" w:rsidR="00C15F01" w:rsidRDefault="00193282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lastRenderedPageBreak/>
        <w:t>Supplementary material:</w:t>
      </w:r>
    </w:p>
    <w:p w14:paraId="25306CF5" w14:textId="77777777" w:rsidR="00193282" w:rsidRDefault="00193282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28CBB48E" w14:textId="77CBA4B3" w:rsidR="00C15F01" w:rsidRDefault="00C15F01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 xml:space="preserve">Create a model.config </w:t>
      </w:r>
    </w:p>
    <w:p w14:paraId="5A7A5326" w14:textId="21D4B6D8" w:rsidR="00C15F01" w:rsidRDefault="00C15F01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6C73FFF8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?xml version="1.0" ?&gt;</w:t>
      </w:r>
    </w:p>
    <w:p w14:paraId="392FB10D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model&gt;</w:t>
      </w:r>
    </w:p>
    <w:p w14:paraId="75A7FF2F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name&gt;yellowline&lt;/name&gt;</w:t>
      </w:r>
    </w:p>
    <w:p w14:paraId="48F5A882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version&gt;1.0&lt;/version&gt;</w:t>
      </w:r>
    </w:p>
    <w:p w14:paraId="134E5593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sdf version="1.6"&gt;model.sdf&lt;/sdf&gt;</w:t>
      </w:r>
    </w:p>
    <w:p w14:paraId="3F35B3C8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author&gt;</w:t>
      </w:r>
    </w:p>
    <w:p w14:paraId="0A3ECF29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name&gt;&lt;/name&gt;</w:t>
      </w:r>
    </w:p>
    <w:p w14:paraId="269E00A8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email&gt;&lt;/email&gt;</w:t>
      </w:r>
    </w:p>
    <w:p w14:paraId="168BFFAE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author&gt;</w:t>
      </w:r>
    </w:p>
    <w:p w14:paraId="13DC771A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description&gt;&lt;/description&gt;</w:t>
      </w:r>
    </w:p>
    <w:p w14:paraId="78772E5E" w14:textId="2430461B" w:rsid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model&gt;</w:t>
      </w:r>
    </w:p>
    <w:p w14:paraId="6AFE52AC" w14:textId="39B67AA9" w:rsid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288C67B5" w14:textId="516D52C8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C00000"/>
          <w:sz w:val="24"/>
          <w:szCs w:val="24"/>
          <w:lang w:val="en-US"/>
        </w:rPr>
        <w:t>Create a model.sdf</w:t>
      </w:r>
    </w:p>
    <w:p w14:paraId="6A0DB359" w14:textId="694D0FEC" w:rsid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178836A0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?xml version="1.0"?&gt;</w:t>
      </w:r>
    </w:p>
    <w:p w14:paraId="5FA4448E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sdf version="1.6"&gt;</w:t>
      </w:r>
    </w:p>
    <w:p w14:paraId="3BE6F0C6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model name="yellow line"&gt;</w:t>
      </w:r>
    </w:p>
    <w:p w14:paraId="25AFB911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&lt;static&gt;true&lt;/static&gt;</w:t>
      </w:r>
    </w:p>
    <w:p w14:paraId="615B928C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link name="link_ground"&gt;</w:t>
      </w:r>
    </w:p>
    <w:p w14:paraId="1111E8BE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&lt;collision name="collision"&gt;</w:t>
      </w:r>
    </w:p>
    <w:p w14:paraId="771A795E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geometry&gt;</w:t>
      </w:r>
    </w:p>
    <w:p w14:paraId="4DAEFBC4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plane&gt;</w:t>
      </w:r>
    </w:p>
    <w:p w14:paraId="4CFD6857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normal&gt;0 0 1&lt;/normal&gt;</w:t>
      </w:r>
    </w:p>
    <w:p w14:paraId="3098BF27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size&gt;0.1 3.2&lt;/size&gt;</w:t>
      </w:r>
    </w:p>
    <w:p w14:paraId="6EEA0412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plane&gt;</w:t>
      </w:r>
    </w:p>
    <w:p w14:paraId="22AB1CA1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geometry&gt;</w:t>
      </w:r>
    </w:p>
    <w:p w14:paraId="19760A28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</w:p>
    <w:p w14:paraId="607066D0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surface&gt;</w:t>
      </w:r>
    </w:p>
    <w:p w14:paraId="532521F0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friction&gt;</w:t>
      </w:r>
    </w:p>
    <w:p w14:paraId="5293CF00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ode&gt;</w:t>
      </w:r>
    </w:p>
    <w:p w14:paraId="0B791289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mu&gt;100&lt;/mu&gt;</w:t>
      </w:r>
    </w:p>
    <w:p w14:paraId="3EC8DBF3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mu2&gt;50&lt;/mu2&gt;</w:t>
      </w:r>
    </w:p>
    <w:p w14:paraId="3AAACC60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/ode&gt;</w:t>
      </w:r>
    </w:p>
    <w:p w14:paraId="456F4336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friction&gt;</w:t>
      </w:r>
    </w:p>
    <w:p w14:paraId="58723B45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surface&gt;</w:t>
      </w:r>
    </w:p>
    <w:p w14:paraId="315898F0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&lt;/collision&gt;</w:t>
      </w:r>
    </w:p>
    <w:p w14:paraId="2EF004FB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&lt;visual name="visual_ground"&gt;</w:t>
      </w:r>
    </w:p>
    <w:p w14:paraId="48FBEA33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cast_shadows&gt;false&lt;/cast_shadows&gt;</w:t>
      </w:r>
    </w:p>
    <w:p w14:paraId="03547847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geometry&gt;</w:t>
      </w:r>
    </w:p>
    <w:p w14:paraId="5A96F5C9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plane&gt;</w:t>
      </w:r>
    </w:p>
    <w:p w14:paraId="6C60107D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normal&gt;0 0 1&lt;/normal&gt;</w:t>
      </w:r>
    </w:p>
    <w:p w14:paraId="3C656E8A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size&gt;0.5 10&lt;/size&gt;</w:t>
      </w:r>
    </w:p>
    <w:p w14:paraId="1A4E89F7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plane&gt;</w:t>
      </w:r>
    </w:p>
    <w:p w14:paraId="520F7670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geometry&gt;</w:t>
      </w:r>
    </w:p>
    <w:p w14:paraId="363F78E2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&lt;material&gt;</w:t>
      </w:r>
    </w:p>
    <w:p w14:paraId="3C0D59E8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script&gt;</w:t>
      </w:r>
    </w:p>
    <w:p w14:paraId="673EF105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lastRenderedPageBreak/>
        <w:t xml:space="preserve">            &lt;uri&gt;file://media/materials/scripts/gazebo.material&lt;/uri&gt;</w:t>
      </w:r>
    </w:p>
    <w:p w14:paraId="74B1418D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name&gt;Gazebo/Red&lt;/name&gt;</w:t>
      </w:r>
    </w:p>
    <w:p w14:paraId="4F2CBE46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script&gt;</w:t>
      </w:r>
    </w:p>
    <w:p w14:paraId="028C6D9B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material&gt;</w:t>
      </w:r>
    </w:p>
    <w:p w14:paraId="6055958B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&lt;/visual&gt;</w:t>
      </w:r>
    </w:p>
    <w:p w14:paraId="4E56E537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link&gt;</w:t>
      </w:r>
    </w:p>
    <w:p w14:paraId="76A45927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&lt;/model&gt;</w:t>
      </w:r>
    </w:p>
    <w:p w14:paraId="4C68C2ED" w14:textId="450063E3" w:rsid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sdf&gt;</w:t>
      </w:r>
    </w:p>
    <w:p w14:paraId="3B04D289" w14:textId="430D9342" w:rsidR="001F0097" w:rsidRDefault="001F0097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7AD71B5F" w14:textId="294207E5" w:rsidR="001F0097" w:rsidRDefault="001F0097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6535A3BF" w14:textId="55D7C222" w:rsidR="001F0097" w:rsidRDefault="001F0097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68C59F17" w14:textId="359B1421" w:rsidR="001F0097" w:rsidRPr="00C7524A" w:rsidRDefault="001F0097" w:rsidP="00C626CA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Copy the folder into /home/asha/.gazebo/models/</w:t>
      </w:r>
    </w:p>
    <w:p w14:paraId="6D489C6F" w14:textId="195FF7A1" w:rsidR="001F0097" w:rsidRPr="00C7524A" w:rsidRDefault="001F0097" w:rsidP="00C626CA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In the gazebo window</w:t>
      </w:r>
      <w:r w:rsidR="00B94E0E" w:rsidRPr="00C7524A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(gazebo)</w:t>
      </w:r>
    </w:p>
    <w:p w14:paraId="52B09F88" w14:textId="11AB9376" w:rsidR="001F0097" w:rsidRPr="00C7524A" w:rsidRDefault="001F0097" w:rsidP="00C626CA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Insert</w:t>
      </w: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sym w:font="Wingdings" w:char="F0E0"/>
      </w: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/home/asha/.gazebo/models/</w:t>
      </w: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sym w:font="Wingdings" w:char="F0E0"/>
      </w: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yellow line</w:t>
      </w: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sym w:font="Wingdings" w:char="F0E0"/>
      </w: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all files</w:t>
      </w:r>
    </w:p>
    <w:p w14:paraId="569338B9" w14:textId="49E0CC72" w:rsidR="001F0097" w:rsidRPr="00C7524A" w:rsidRDefault="001F0097" w:rsidP="00C626CA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close gazebo (killall 9 gzserver) and open again (gazebo)</w:t>
      </w:r>
    </w:p>
    <w:p w14:paraId="7407EFA5" w14:textId="77777777" w:rsidR="001F0097" w:rsidRPr="00C7524A" w:rsidRDefault="001F0097" w:rsidP="001F0097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</w:p>
    <w:p w14:paraId="27EE4AA7" w14:textId="62443240" w:rsidR="001F0097" w:rsidRPr="00C7524A" w:rsidRDefault="001F0097" w:rsidP="00C15F01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</w:t>
      </w:r>
    </w:p>
    <w:p w14:paraId="3EE2AF13" w14:textId="7FCD2EC9" w:rsidR="001F0097" w:rsidRDefault="001F0097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D88CD6D" wp14:editId="6EE69439">
            <wp:extent cx="5731510" cy="32238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79080" w14:textId="390F3918" w:rsidR="001F0097" w:rsidRDefault="001F0097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180E2935" w14:textId="6A0E8CD7" w:rsidR="001F0097" w:rsidRDefault="001F0097" w:rsidP="00C15F01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Insert</w:t>
      </w: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sym w:font="Wingdings" w:char="F0E0"/>
      </w: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/home/asha/.gazebo/models/</w:t>
      </w: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sym w:font="Wingdings" w:char="F0E0"/>
      </w: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yellow line</w:t>
      </w:r>
    </w:p>
    <w:p w14:paraId="4B3E059F" w14:textId="256A85B9" w:rsidR="00A047C7" w:rsidRDefault="00A047C7" w:rsidP="00C15F01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</w:p>
    <w:p w14:paraId="0298BF56" w14:textId="424463C7" w:rsidR="00A047C7" w:rsidRPr="00C7524A" w:rsidRDefault="00A047C7" w:rsidP="00C15F01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Exercise: Write a code to track the red ball in </w:t>
      </w:r>
      <w:r w:rsidR="00335CA8"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the </w:t>
      </w:r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gazebo simulation.</w:t>
      </w:r>
      <w:r>
        <w:rPr>
          <w:rFonts w:ascii="Helvetica" w:hAnsi="Helvetica" w:cs="Helvetica"/>
          <w:color w:val="C00000"/>
          <w:sz w:val="24"/>
          <w:szCs w:val="24"/>
          <w:lang w:val="en-US"/>
        </w:rPr>
        <w:t xml:space="preserve"> </w:t>
      </w:r>
    </w:p>
    <w:sectPr w:rsidR="00A047C7" w:rsidRPr="00C752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B43F5"/>
    <w:multiLevelType w:val="multilevel"/>
    <w:tmpl w:val="C02CE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1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" w15:restartNumberingAfterBreak="0">
    <w:nsid w:val="7CCB4E72"/>
    <w:multiLevelType w:val="multilevel"/>
    <w:tmpl w:val="80500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1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num w:numId="1" w16cid:durableId="529073620">
    <w:abstractNumId w:val="1"/>
  </w:num>
  <w:num w:numId="2" w16cid:durableId="7007132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2MTc2MzY3NTQwMjZW0lEKTi0uzszPAykwrAUA4whhUCwAAAA="/>
  </w:docVars>
  <w:rsids>
    <w:rsidRoot w:val="00946EC9"/>
    <w:rsid w:val="00073B50"/>
    <w:rsid w:val="000C44C5"/>
    <w:rsid w:val="001338C1"/>
    <w:rsid w:val="001472CA"/>
    <w:rsid w:val="00165CB2"/>
    <w:rsid w:val="00190BDA"/>
    <w:rsid w:val="00193282"/>
    <w:rsid w:val="001F0097"/>
    <w:rsid w:val="0025775A"/>
    <w:rsid w:val="00292948"/>
    <w:rsid w:val="00335CA8"/>
    <w:rsid w:val="00396669"/>
    <w:rsid w:val="003D68FB"/>
    <w:rsid w:val="0042265F"/>
    <w:rsid w:val="00551883"/>
    <w:rsid w:val="00565906"/>
    <w:rsid w:val="005D4793"/>
    <w:rsid w:val="00635CC8"/>
    <w:rsid w:val="00645489"/>
    <w:rsid w:val="00677FEC"/>
    <w:rsid w:val="00711925"/>
    <w:rsid w:val="00742FB7"/>
    <w:rsid w:val="008102DA"/>
    <w:rsid w:val="00826A00"/>
    <w:rsid w:val="00881482"/>
    <w:rsid w:val="00883B3D"/>
    <w:rsid w:val="00926ED8"/>
    <w:rsid w:val="00946EC9"/>
    <w:rsid w:val="00983B40"/>
    <w:rsid w:val="00A047C7"/>
    <w:rsid w:val="00A11E03"/>
    <w:rsid w:val="00A3575D"/>
    <w:rsid w:val="00AC75A9"/>
    <w:rsid w:val="00AE6431"/>
    <w:rsid w:val="00B1189C"/>
    <w:rsid w:val="00B94E0E"/>
    <w:rsid w:val="00C15F01"/>
    <w:rsid w:val="00C626CA"/>
    <w:rsid w:val="00C7524A"/>
    <w:rsid w:val="00D81536"/>
    <w:rsid w:val="00E00F10"/>
    <w:rsid w:val="00E94EA1"/>
    <w:rsid w:val="00EC2043"/>
    <w:rsid w:val="00F5287A"/>
    <w:rsid w:val="00F70F8E"/>
    <w:rsid w:val="00FC1493"/>
    <w:rsid w:val="00FF0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5A91D2"/>
  <w15:chartTrackingRefBased/>
  <w15:docId w15:val="{1AB98A1A-0B3A-4681-B673-B9CF7453A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6EC9"/>
    <w:pPr>
      <w:ind w:left="720"/>
      <w:contextualSpacing/>
    </w:pPr>
  </w:style>
  <w:style w:type="character" w:customStyle="1" w:styleId="InternetLink">
    <w:name w:val="Internet Link"/>
    <w:basedOn w:val="DefaultParagraphFont"/>
    <w:uiPriority w:val="99"/>
    <w:semiHidden/>
    <w:unhideWhenUsed/>
    <w:rsid w:val="0025775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1</Pages>
  <Words>2956</Words>
  <Characters>16852</Characters>
  <Application>Microsoft Office Word</Application>
  <DocSecurity>0</DocSecurity>
  <Lines>140</Lines>
  <Paragraphs>39</Paragraphs>
  <ScaleCrop>false</ScaleCrop>
  <Company/>
  <LinksUpToDate>false</LinksUpToDate>
  <CharactersWithSpaces>19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a C S [MAHE-MIT]</dc:creator>
  <cp:keywords/>
  <dc:description/>
  <cp:lastModifiedBy>Asha C S [MAHE-MIT]</cp:lastModifiedBy>
  <cp:revision>47</cp:revision>
  <dcterms:created xsi:type="dcterms:W3CDTF">2022-09-07T06:18:00Z</dcterms:created>
  <dcterms:modified xsi:type="dcterms:W3CDTF">2022-09-11T08:49:00Z</dcterms:modified>
</cp:coreProperties>
</file>